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4384" w:rsidRDefault="00C54384" w:rsidP="00BB4163"/>
    <w:p w:rsidR="00C54384" w:rsidRDefault="00C54384" w:rsidP="00C54384">
      <w:pPr>
        <w:pStyle w:val="Heading2"/>
        <w:jc w:val="center"/>
      </w:pPr>
      <w:r>
        <w:t>Creating table for the data</w:t>
      </w:r>
    </w:p>
    <w:p w:rsidR="00BB4163" w:rsidRDefault="00BB4163" w:rsidP="00BB4163"/>
    <w:p w:rsidR="00BB4163" w:rsidRDefault="00BB4163" w:rsidP="00C54384">
      <w:pPr>
        <w:pBdr>
          <w:bottom w:val="single" w:sz="4" w:space="1" w:color="auto"/>
        </w:pBdr>
      </w:pPr>
      <w:proofErr w:type="gramStart"/>
      <w:r>
        <w:t>create</w:t>
      </w:r>
      <w:proofErr w:type="gramEnd"/>
      <w:r>
        <w:t xml:space="preserve"> table </w:t>
      </w:r>
      <w:proofErr w:type="spellStart"/>
      <w:r>
        <w:t>coffee_shop_sales</w:t>
      </w:r>
      <w:proofErr w:type="spellEnd"/>
    </w:p>
    <w:p w:rsidR="00BB4163" w:rsidRDefault="00BB4163" w:rsidP="00C54384">
      <w:pPr>
        <w:pBdr>
          <w:bottom w:val="single" w:sz="4" w:space="1" w:color="auto"/>
        </w:pBdr>
      </w:pPr>
      <w:r>
        <w:t>(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transaction_id</w:t>
      </w:r>
      <w:proofErr w:type="spellEnd"/>
      <w:proofErr w:type="gramEnd"/>
      <w:r>
        <w:t xml:space="preserve"> </w:t>
      </w:r>
      <w:proofErr w:type="spellStart"/>
      <w:r>
        <w:t>int</w:t>
      </w:r>
      <w:proofErr w:type="spellEnd"/>
      <w:r>
        <w:t>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transaction_date</w:t>
      </w:r>
      <w:proofErr w:type="spellEnd"/>
      <w:proofErr w:type="gramEnd"/>
      <w:r>
        <w:t xml:space="preserve"> date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transaction_time</w:t>
      </w:r>
      <w:proofErr w:type="spellEnd"/>
      <w:proofErr w:type="gramEnd"/>
      <w:r>
        <w:t xml:space="preserve"> time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transaction_qty</w:t>
      </w:r>
      <w:proofErr w:type="spellEnd"/>
      <w:proofErr w:type="gramEnd"/>
      <w:r>
        <w:t xml:space="preserve"> </w:t>
      </w:r>
      <w:proofErr w:type="spellStart"/>
      <w:r>
        <w:t>int</w:t>
      </w:r>
      <w:proofErr w:type="spellEnd"/>
      <w:r>
        <w:t>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store_id</w:t>
      </w:r>
      <w:proofErr w:type="spellEnd"/>
      <w:proofErr w:type="gramEnd"/>
      <w:r>
        <w:t xml:space="preserve"> </w:t>
      </w:r>
      <w:proofErr w:type="spellStart"/>
      <w:r>
        <w:t>int</w:t>
      </w:r>
      <w:proofErr w:type="spellEnd"/>
      <w:r>
        <w:t>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store_location</w:t>
      </w:r>
      <w:proofErr w:type="spellEnd"/>
      <w:proofErr w:type="gramEnd"/>
      <w:r>
        <w:t xml:space="preserve"> varchar(30)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product_id</w:t>
      </w:r>
      <w:proofErr w:type="spellEnd"/>
      <w:proofErr w:type="gramEnd"/>
      <w:r>
        <w:t xml:space="preserve"> </w:t>
      </w:r>
      <w:proofErr w:type="spellStart"/>
      <w:r>
        <w:t>int</w:t>
      </w:r>
      <w:proofErr w:type="spellEnd"/>
      <w:r>
        <w:t>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unit_price</w:t>
      </w:r>
      <w:proofErr w:type="spellEnd"/>
      <w:proofErr w:type="gramEnd"/>
      <w:r>
        <w:t xml:space="preserve"> decimal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product_category</w:t>
      </w:r>
      <w:proofErr w:type="spellEnd"/>
      <w:proofErr w:type="gramEnd"/>
      <w:r>
        <w:t xml:space="preserve"> varchar(25)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product_type</w:t>
      </w:r>
      <w:proofErr w:type="spellEnd"/>
      <w:proofErr w:type="gramEnd"/>
      <w:r>
        <w:t xml:space="preserve"> varchar(50),</w:t>
      </w:r>
    </w:p>
    <w:p w:rsidR="00BB4163" w:rsidRDefault="00BB4163" w:rsidP="00C54384">
      <w:pPr>
        <w:pBdr>
          <w:bottom w:val="single" w:sz="4" w:space="1" w:color="auto"/>
        </w:pBdr>
      </w:pPr>
      <w:r>
        <w:tab/>
      </w:r>
      <w:proofErr w:type="spellStart"/>
      <w:proofErr w:type="gramStart"/>
      <w:r>
        <w:t>product_detail</w:t>
      </w:r>
      <w:proofErr w:type="spellEnd"/>
      <w:proofErr w:type="gramEnd"/>
      <w:r>
        <w:t xml:space="preserve"> varchar(50)</w:t>
      </w:r>
    </w:p>
    <w:p w:rsidR="00BB4163" w:rsidRDefault="00BB4163" w:rsidP="00C54384">
      <w:pPr>
        <w:pBdr>
          <w:bottom w:val="single" w:sz="4" w:space="1" w:color="auto"/>
        </w:pBdr>
      </w:pPr>
      <w:r>
        <w:t>)</w:t>
      </w:r>
    </w:p>
    <w:p w:rsidR="00BB4163" w:rsidRDefault="00F210D6" w:rsidP="00F210D6">
      <w:pPr>
        <w:pStyle w:val="Heading3"/>
        <w:jc w:val="center"/>
      </w:pPr>
      <w:r>
        <w:t>Importing the csv file</w:t>
      </w:r>
    </w:p>
    <w:p w:rsidR="00BB4163" w:rsidRDefault="00BB4163" w:rsidP="00C54384">
      <w:pPr>
        <w:pBdr>
          <w:bottom w:val="single" w:sz="4" w:space="1" w:color="auto"/>
        </w:pBdr>
      </w:pPr>
      <w:proofErr w:type="gramStart"/>
      <w:r>
        <w:t>copy</w:t>
      </w:r>
      <w:proofErr w:type="gramEnd"/>
      <w:r>
        <w:t xml:space="preserve"> </w:t>
      </w:r>
      <w:proofErr w:type="spellStart"/>
      <w:r>
        <w:t>coffee_shop_sales</w:t>
      </w:r>
      <w:proofErr w:type="spellEnd"/>
      <w:r>
        <w:t xml:space="preserve"> </w:t>
      </w:r>
    </w:p>
    <w:p w:rsidR="00BB4163" w:rsidRDefault="00BB4163" w:rsidP="00C54384">
      <w:pPr>
        <w:pBdr>
          <w:bottom w:val="single" w:sz="4" w:space="1" w:color="auto"/>
        </w:pBdr>
      </w:pPr>
      <w:proofErr w:type="gramStart"/>
      <w:r>
        <w:t>from</w:t>
      </w:r>
      <w:proofErr w:type="gramEnd"/>
      <w:r>
        <w:t xml:space="preserve"> 'C:\Program Files\PostgreSQL\16\data\</w:t>
      </w:r>
      <w:proofErr w:type="spellStart"/>
      <w:r>
        <w:t>data_copy</w:t>
      </w:r>
      <w:proofErr w:type="spellEnd"/>
      <w:r>
        <w:t>\coffee_shop_sales.csv'</w:t>
      </w:r>
    </w:p>
    <w:p w:rsidR="00BB4163" w:rsidRDefault="00BB4163" w:rsidP="00C54384">
      <w:pPr>
        <w:pBdr>
          <w:bottom w:val="single" w:sz="4" w:space="1" w:color="auto"/>
        </w:pBdr>
      </w:pPr>
      <w:proofErr w:type="gramStart"/>
      <w:r>
        <w:t>delimiter</w:t>
      </w:r>
      <w:proofErr w:type="gramEnd"/>
      <w:r>
        <w:t xml:space="preserve"> ','</w:t>
      </w:r>
      <w:bookmarkStart w:id="0" w:name="_GoBack"/>
      <w:bookmarkEnd w:id="0"/>
    </w:p>
    <w:p w:rsidR="00BB4163" w:rsidRDefault="00BB4163" w:rsidP="00C54384">
      <w:pPr>
        <w:pBdr>
          <w:bottom w:val="single" w:sz="4" w:space="1" w:color="auto"/>
        </w:pBdr>
      </w:pPr>
      <w:proofErr w:type="gramStart"/>
      <w:r>
        <w:t>csv</w:t>
      </w:r>
      <w:proofErr w:type="gramEnd"/>
      <w:r>
        <w:t xml:space="preserve"> header;</w:t>
      </w:r>
    </w:p>
    <w:p w:rsidR="00BB4163" w:rsidRDefault="00BB4163" w:rsidP="00BB4163"/>
    <w:p w:rsidR="00BB4163" w:rsidRDefault="00C54384" w:rsidP="00C54384">
      <w:pPr>
        <w:pStyle w:val="Heading2"/>
        <w:jc w:val="center"/>
      </w:pPr>
      <w:r>
        <w:t>Finding</w:t>
      </w:r>
      <w:r w:rsidR="00BB4163">
        <w:t xml:space="preserve"> total sales of the month- here 3 = March</w:t>
      </w:r>
    </w:p>
    <w:p w:rsidR="00BB4163" w:rsidRDefault="00BB4163" w:rsidP="00BB4163"/>
    <w:p w:rsidR="00BB4163" w:rsidRDefault="00BB4163" w:rsidP="00C54384">
      <w:r>
        <w:t xml:space="preserve">SELECT </w:t>
      </w:r>
      <w:proofErr w:type="gramStart"/>
      <w:r>
        <w:t>CAST(</w:t>
      </w:r>
      <w:proofErr w:type="gramEnd"/>
      <w:r>
        <w:t>ROUND(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, 2) AS NUMERIC(10, 2)) AS </w:t>
      </w:r>
      <w:proofErr w:type="spellStart"/>
      <w:r>
        <w:t>Total_Sales</w:t>
      </w:r>
      <w:proofErr w:type="spellEnd"/>
    </w:p>
    <w:p w:rsidR="00BB4163" w:rsidRDefault="00BB4163" w:rsidP="00C54384">
      <w:r>
        <w:t xml:space="preserve">FROM </w:t>
      </w:r>
      <w:proofErr w:type="spellStart"/>
      <w:r>
        <w:t>coffee_shop_sales</w:t>
      </w:r>
      <w:proofErr w:type="spellEnd"/>
    </w:p>
    <w:p w:rsidR="00BB4163" w:rsidRDefault="00BB4163" w:rsidP="00C54384">
      <w:r>
        <w:t xml:space="preserve">WHERE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 = 3;</w:t>
      </w:r>
    </w:p>
    <w:p w:rsidR="00C54384" w:rsidRDefault="00C54384" w:rsidP="00BB4163"/>
    <w:p w:rsidR="00BB4163" w:rsidRDefault="00C54384" w:rsidP="00C54384">
      <w:pPr>
        <w:jc w:val="center"/>
      </w:pPr>
      <w:r>
        <w:rPr>
          <w:noProof/>
        </w:rPr>
        <w:lastRenderedPageBreak/>
        <w:drawing>
          <wp:inline distT="0" distB="0" distL="0" distR="0">
            <wp:extent cx="3419994" cy="1456464"/>
            <wp:effectExtent l="228600" t="228600" r="219075" b="2203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4-07-15 163258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659" cy="1462709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C54384" w:rsidRDefault="00C54384" w:rsidP="00C54384">
      <w:pPr>
        <w:pBdr>
          <w:bottom w:val="single" w:sz="4" w:space="1" w:color="auto"/>
        </w:pBdr>
        <w:jc w:val="center"/>
      </w:pPr>
    </w:p>
    <w:p w:rsidR="00BB4163" w:rsidRDefault="00BB4163" w:rsidP="00C54384">
      <w:pPr>
        <w:pStyle w:val="Heading2"/>
        <w:jc w:val="center"/>
      </w:pPr>
      <w:r>
        <w:t>Finding month-on-month increase or decrease in sales</w:t>
      </w:r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 xml:space="preserve">) AS </w:t>
      </w:r>
      <w:proofErr w:type="spellStart"/>
      <w:r>
        <w:t>month_sale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CAST(</w:t>
      </w:r>
      <w:proofErr w:type="gramEnd"/>
      <w:r>
        <w:t>ROUND(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, 2) AS DECIMAL) AS </w:t>
      </w:r>
      <w:proofErr w:type="spellStart"/>
      <w:r>
        <w:t>total_sales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ROUND(</w:t>
      </w:r>
      <w:proofErr w:type="gramEnd"/>
    </w:p>
    <w:p w:rsidR="00BB4163" w:rsidRDefault="00BB4163" w:rsidP="00BB4163">
      <w:r>
        <w:t xml:space="preserve">        (</w:t>
      </w:r>
    </w:p>
    <w:p w:rsidR="00BB4163" w:rsidRDefault="00BB4163" w:rsidP="00BB4163">
      <w:r>
        <w:t xml:space="preserve">            (</w:t>
      </w:r>
    </w:p>
    <w:p w:rsidR="00BB4163" w:rsidRDefault="00BB4163" w:rsidP="00BB4163">
      <w:r>
        <w:t xml:space="preserve">                </w:t>
      </w:r>
      <w:proofErr w:type="gramStart"/>
      <w:r>
        <w:t>SUM(</w:t>
      </w:r>
      <w:proofErr w:type="spellStart"/>
      <w:proofErr w:type="gramEnd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>) - LAG(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, 1) </w:t>
      </w:r>
    </w:p>
    <w:p w:rsidR="00BB4163" w:rsidRDefault="00BB4163" w:rsidP="00BB4163">
      <w:r>
        <w:tab/>
        <w:t xml:space="preserve">OVER (ORDER BY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)</w:t>
      </w:r>
    </w:p>
    <w:p w:rsidR="00BB4163" w:rsidRDefault="00BB4163" w:rsidP="00BB4163">
      <w:r>
        <w:t xml:space="preserve">            ) / </w:t>
      </w:r>
      <w:proofErr w:type="gramStart"/>
      <w:r>
        <w:t>LAG(</w:t>
      </w:r>
      <w:proofErr w:type="gramEnd"/>
      <w:r>
        <w:t>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, 1) OVER (ORDER BY EXTRACT(MONTH FROM </w:t>
      </w:r>
      <w:proofErr w:type="spellStart"/>
      <w:r>
        <w:t>transaction_date</w:t>
      </w:r>
      <w:proofErr w:type="spellEnd"/>
      <w:r>
        <w:t>))</w:t>
      </w:r>
    </w:p>
    <w:p w:rsidR="00BB4163" w:rsidRDefault="00BB4163" w:rsidP="00BB4163">
      <w:r>
        <w:t xml:space="preserve">        ) * 100, </w:t>
      </w:r>
    </w:p>
    <w:p w:rsidR="00BB4163" w:rsidRDefault="00BB4163" w:rsidP="00BB4163">
      <w:r>
        <w:t xml:space="preserve">        2</w:t>
      </w:r>
    </w:p>
    <w:p w:rsidR="00BB4163" w:rsidRDefault="00BB4163" w:rsidP="00BB4163">
      <w:r>
        <w:t xml:space="preserve">    ) AS </w:t>
      </w:r>
      <w:proofErr w:type="spellStart"/>
      <w:r>
        <w:t>mon_increase_percentage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WHERE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 IN (4, 5)</w:t>
      </w:r>
    </w:p>
    <w:p w:rsidR="00BB4163" w:rsidRDefault="00BB4163" w:rsidP="00BB4163">
      <w:r>
        <w:t xml:space="preserve">GROUP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lastRenderedPageBreak/>
        <w:t xml:space="preserve">ORDER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;</w:t>
      </w:r>
    </w:p>
    <w:p w:rsidR="00BB4163" w:rsidRDefault="00C54384" w:rsidP="00C54384">
      <w:pPr>
        <w:pBdr>
          <w:bottom w:val="single" w:sz="4" w:space="1" w:color="auto"/>
        </w:pBdr>
        <w:jc w:val="center"/>
      </w:pPr>
      <w:r>
        <w:rPr>
          <w:noProof/>
        </w:rPr>
        <w:drawing>
          <wp:inline distT="0" distB="0" distL="0" distR="0">
            <wp:extent cx="5119254" cy="1863540"/>
            <wp:effectExtent l="228600" t="228600" r="234315" b="2324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4-07-15 16344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970" cy="1868169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C54384" w:rsidRDefault="00C54384" w:rsidP="00C54384">
      <w:pPr>
        <w:pBdr>
          <w:bottom w:val="single" w:sz="4" w:space="1" w:color="auto"/>
        </w:pBdr>
        <w:jc w:val="center"/>
      </w:pPr>
    </w:p>
    <w:p w:rsidR="00BB4163" w:rsidRDefault="00C54384" w:rsidP="00C54384">
      <w:pPr>
        <w:pStyle w:val="Heading2"/>
        <w:jc w:val="center"/>
      </w:pPr>
      <w:r>
        <w:t>F</w:t>
      </w:r>
      <w:r w:rsidR="00BB4163">
        <w:t>ind</w:t>
      </w:r>
      <w:r>
        <w:t>ing</w:t>
      </w:r>
      <w:r w:rsidR="00BB4163">
        <w:t xml:space="preserve"> all months sales, January to June</w:t>
      </w:r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 xml:space="preserve">) AS </w:t>
      </w:r>
      <w:proofErr w:type="spellStart"/>
      <w:r>
        <w:t>month_sale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 xml:space="preserve">) AS </w:t>
      </w:r>
      <w:proofErr w:type="spellStart"/>
      <w:r>
        <w:t>year_sale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SUM(</w:t>
      </w:r>
      <w:proofErr w:type="spellStart"/>
      <w:proofErr w:type="gramEnd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 AS </w:t>
      </w:r>
      <w:proofErr w:type="spellStart"/>
      <w:r>
        <w:t>total_sales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GROUP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>),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>),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;</w:t>
      </w:r>
    </w:p>
    <w:p w:rsidR="00C54384" w:rsidRDefault="00C54384" w:rsidP="00BB4163"/>
    <w:p w:rsidR="00C54384" w:rsidRDefault="00C54384" w:rsidP="00C54384">
      <w:pPr>
        <w:jc w:val="center"/>
      </w:pPr>
      <w:r>
        <w:rPr>
          <w:noProof/>
        </w:rPr>
        <w:lastRenderedPageBreak/>
        <w:drawing>
          <wp:inline distT="0" distB="0" distL="0" distR="0">
            <wp:extent cx="4532467" cy="2625436"/>
            <wp:effectExtent l="228600" t="228600" r="230505" b="2324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4-07-15 16363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7795" cy="2628522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BB4163"/>
    <w:p w:rsidR="00BB4163" w:rsidRDefault="00BB4163" w:rsidP="00BB4163"/>
    <w:p w:rsidR="00BB4163" w:rsidRDefault="00BB4163" w:rsidP="00C54384">
      <w:pPr>
        <w:pStyle w:val="Heading3"/>
        <w:jc w:val="center"/>
      </w:pPr>
      <w:proofErr w:type="gramStart"/>
      <w:r>
        <w:t>another</w:t>
      </w:r>
      <w:proofErr w:type="gramEnd"/>
      <w:r>
        <w:t xml:space="preserve"> code with month name</w:t>
      </w:r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CASE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        WHEN 1 THEN 'January'</w:t>
      </w:r>
    </w:p>
    <w:p w:rsidR="00BB4163" w:rsidRDefault="00BB4163" w:rsidP="00BB4163">
      <w:r>
        <w:t xml:space="preserve">        WHEN 2 THEN 'February'</w:t>
      </w:r>
    </w:p>
    <w:p w:rsidR="00BB4163" w:rsidRDefault="00BB4163" w:rsidP="00BB4163">
      <w:r>
        <w:t xml:space="preserve">        WHEN 3 THEN 'March'</w:t>
      </w:r>
    </w:p>
    <w:p w:rsidR="00BB4163" w:rsidRDefault="00BB4163" w:rsidP="00BB4163">
      <w:r>
        <w:t xml:space="preserve">        WHEN 4 THEN 'April'</w:t>
      </w:r>
    </w:p>
    <w:p w:rsidR="00BB4163" w:rsidRDefault="00BB4163" w:rsidP="00BB4163">
      <w:r>
        <w:t xml:space="preserve">        WHEN 5 THEN 'May'</w:t>
      </w:r>
    </w:p>
    <w:p w:rsidR="00BB4163" w:rsidRDefault="00BB4163" w:rsidP="00BB4163">
      <w:r>
        <w:t xml:space="preserve">        WHEN 6 THEN 'June'</w:t>
      </w:r>
    </w:p>
    <w:p w:rsidR="00BB4163" w:rsidRDefault="00BB4163" w:rsidP="00BB4163">
      <w:r>
        <w:t xml:space="preserve">        WHEN 7 THEN 'July'</w:t>
      </w:r>
    </w:p>
    <w:p w:rsidR="00BB4163" w:rsidRDefault="00BB4163" w:rsidP="00BB4163">
      <w:r>
        <w:t xml:space="preserve">        WHEN 8 THEN 'August'</w:t>
      </w:r>
    </w:p>
    <w:p w:rsidR="00BB4163" w:rsidRDefault="00BB4163" w:rsidP="00BB4163">
      <w:r>
        <w:t xml:space="preserve">        WHEN 9 THEN 'September'</w:t>
      </w:r>
    </w:p>
    <w:p w:rsidR="00BB4163" w:rsidRDefault="00BB4163" w:rsidP="00BB4163">
      <w:r>
        <w:t xml:space="preserve">        WHEN 10 THEN 'October'</w:t>
      </w:r>
    </w:p>
    <w:p w:rsidR="00BB4163" w:rsidRDefault="00BB4163" w:rsidP="00BB4163">
      <w:r>
        <w:t xml:space="preserve">        WHEN 11 THEN 'November'</w:t>
      </w:r>
    </w:p>
    <w:p w:rsidR="00BB4163" w:rsidRDefault="00BB4163" w:rsidP="00BB4163">
      <w:r>
        <w:t xml:space="preserve">        WHEN 12 THEN 'December'</w:t>
      </w:r>
    </w:p>
    <w:p w:rsidR="00BB4163" w:rsidRDefault="00BB4163" w:rsidP="00BB4163">
      <w:r>
        <w:lastRenderedPageBreak/>
        <w:t xml:space="preserve">        ELSE </w:t>
      </w:r>
      <w:proofErr w:type="gramStart"/>
      <w:r>
        <w:t>'Unknown'  --</w:t>
      </w:r>
      <w:proofErr w:type="gramEnd"/>
      <w:r>
        <w:t xml:space="preserve"> Handle unexpected cases</w:t>
      </w:r>
    </w:p>
    <w:p w:rsidR="00BB4163" w:rsidRDefault="00BB4163" w:rsidP="00BB4163">
      <w:r>
        <w:t xml:space="preserve">    END AS </w:t>
      </w:r>
      <w:proofErr w:type="spellStart"/>
      <w:r>
        <w:t>month_name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 xml:space="preserve">) AS </w:t>
      </w:r>
      <w:proofErr w:type="spellStart"/>
      <w:r>
        <w:t>year_sale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SUM(</w:t>
      </w:r>
      <w:proofErr w:type="spellStart"/>
      <w:proofErr w:type="gramEnd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 AS </w:t>
      </w:r>
      <w:proofErr w:type="spellStart"/>
      <w:r>
        <w:t>total_sales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GROUP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>),  -- Group by year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  -- Group by month</w:t>
      </w:r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>),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;</w:t>
      </w:r>
    </w:p>
    <w:p w:rsidR="00BB4163" w:rsidRDefault="00C54384" w:rsidP="00C54384">
      <w:pPr>
        <w:jc w:val="center"/>
      </w:pPr>
      <w:r>
        <w:rPr>
          <w:noProof/>
        </w:rPr>
        <w:drawing>
          <wp:inline distT="0" distB="0" distL="0" distR="0">
            <wp:extent cx="3761509" cy="2477908"/>
            <wp:effectExtent l="228600" t="228600" r="220345" b="2273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4-07-15 16375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413" cy="2484432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C54384" w:rsidRDefault="00C54384" w:rsidP="00C54384">
      <w:pPr>
        <w:pBdr>
          <w:bottom w:val="single" w:sz="4" w:space="1" w:color="auto"/>
        </w:pBdr>
        <w:jc w:val="center"/>
      </w:pPr>
    </w:p>
    <w:p w:rsidR="00BB4163" w:rsidRDefault="00BB4163" w:rsidP="00BB4163"/>
    <w:p w:rsidR="00BB4163" w:rsidRDefault="00F15806" w:rsidP="00F15806">
      <w:pPr>
        <w:pStyle w:val="Heading2"/>
      </w:pPr>
      <w:r>
        <w:t>Finding</w:t>
      </w:r>
      <w:r w:rsidR="00BB4163">
        <w:t xml:space="preserve"> the difference in sales between the selected month and the previous month.</w:t>
      </w:r>
    </w:p>
    <w:p w:rsidR="00BB4163" w:rsidRDefault="00BB4163" w:rsidP="00BB4163"/>
    <w:p w:rsidR="00BB4163" w:rsidRDefault="00BB4163" w:rsidP="00BB4163">
      <w:r>
        <w:t xml:space="preserve">WITH </w:t>
      </w:r>
      <w:proofErr w:type="spellStart"/>
      <w:r>
        <w:t>MonthlySales</w:t>
      </w:r>
      <w:proofErr w:type="spellEnd"/>
      <w:r>
        <w:t xml:space="preserve"> AS (</w:t>
      </w:r>
    </w:p>
    <w:p w:rsidR="00BB4163" w:rsidRDefault="00BB4163" w:rsidP="00BB4163">
      <w:r>
        <w:t xml:space="preserve">    SELECT </w:t>
      </w:r>
    </w:p>
    <w:p w:rsidR="00BB4163" w:rsidRDefault="00BB4163" w:rsidP="00BB4163">
      <w:r>
        <w:lastRenderedPageBreak/>
        <w:t xml:space="preserve">        CASE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            WHEN 1 THEN 'January'</w:t>
      </w:r>
    </w:p>
    <w:p w:rsidR="00BB4163" w:rsidRDefault="00BB4163" w:rsidP="00BB4163">
      <w:r>
        <w:t xml:space="preserve">            WHEN 2 THEN 'February'</w:t>
      </w:r>
    </w:p>
    <w:p w:rsidR="00BB4163" w:rsidRDefault="00BB4163" w:rsidP="00BB4163">
      <w:r>
        <w:t xml:space="preserve">            WHEN 3 THEN 'March'</w:t>
      </w:r>
    </w:p>
    <w:p w:rsidR="00BB4163" w:rsidRDefault="00BB4163" w:rsidP="00BB4163">
      <w:r>
        <w:t xml:space="preserve">            WHEN 4 THEN 'April'</w:t>
      </w:r>
    </w:p>
    <w:p w:rsidR="00BB4163" w:rsidRDefault="00BB4163" w:rsidP="00BB4163">
      <w:r>
        <w:t xml:space="preserve">            WHEN 5 THEN 'May'</w:t>
      </w:r>
    </w:p>
    <w:p w:rsidR="00BB4163" w:rsidRDefault="00BB4163" w:rsidP="00BB4163">
      <w:r>
        <w:t xml:space="preserve">            WHEN 6 THEN 'June'</w:t>
      </w:r>
    </w:p>
    <w:p w:rsidR="00BB4163" w:rsidRDefault="00BB4163" w:rsidP="00BB4163">
      <w:r>
        <w:t xml:space="preserve">            ELSE 'Unknown'</w:t>
      </w:r>
    </w:p>
    <w:p w:rsidR="00BB4163" w:rsidRDefault="00BB4163" w:rsidP="00BB4163">
      <w:r>
        <w:t xml:space="preserve">        END AS </w:t>
      </w:r>
      <w:proofErr w:type="spellStart"/>
      <w:r>
        <w:t>month_sale</w:t>
      </w:r>
      <w:proofErr w:type="spellEnd"/>
      <w:r>
        <w:t>,</w:t>
      </w:r>
    </w:p>
    <w:p w:rsidR="00BB4163" w:rsidRDefault="00BB4163" w:rsidP="00BB4163">
      <w:r>
        <w:t xml:space="preserve">        </w:t>
      </w:r>
      <w:proofErr w:type="gramStart"/>
      <w:r>
        <w:t>SUM(</w:t>
      </w:r>
      <w:proofErr w:type="spellStart"/>
      <w:proofErr w:type="gramEnd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>,</w:t>
      </w:r>
    </w:p>
    <w:p w:rsidR="00BB4163" w:rsidRDefault="00BB4163" w:rsidP="00BB4163">
      <w:r>
        <w:t xml:space="preserve">        </w:t>
      </w:r>
      <w:proofErr w:type="gramStart"/>
      <w:r>
        <w:t>LAG(</w:t>
      </w:r>
      <w:proofErr w:type="gramEnd"/>
      <w:r>
        <w:t>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) </w:t>
      </w:r>
    </w:p>
    <w:p w:rsidR="00BB4163" w:rsidRDefault="00BB4163" w:rsidP="00BB4163">
      <w:r>
        <w:tab/>
        <w:t xml:space="preserve">OVER (ORDER BY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 xml:space="preserve">)) AS </w:t>
      </w:r>
      <w:proofErr w:type="spellStart"/>
      <w:r>
        <w:t>prev_month_sales</w:t>
      </w:r>
      <w:proofErr w:type="spellEnd"/>
    </w:p>
    <w:p w:rsidR="00BB4163" w:rsidRDefault="00BB4163" w:rsidP="00BB4163">
      <w:r>
        <w:t xml:space="preserve">    FROM </w:t>
      </w:r>
    </w:p>
    <w:p w:rsidR="00BB4163" w:rsidRDefault="00BB4163" w:rsidP="00BB4163">
      <w:r>
        <w:t xml:space="preserve">    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    WHERE </w:t>
      </w:r>
    </w:p>
    <w:p w:rsidR="00BB4163" w:rsidRDefault="00BB4163" w:rsidP="00BB4163">
      <w:r>
        <w:t xml:space="preserve">    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>) = 2023</w:t>
      </w:r>
    </w:p>
    <w:p w:rsidR="00BB4163" w:rsidRDefault="00BB4163" w:rsidP="00BB4163">
      <w:r>
        <w:t xml:space="preserve">    GROUP BY </w:t>
      </w:r>
    </w:p>
    <w:p w:rsidR="00BB4163" w:rsidRDefault="00BB4163" w:rsidP="00BB4163">
      <w:r>
        <w:t xml:space="preserve">    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>)</w:t>
      </w:r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spellStart"/>
      <w:r>
        <w:t>month_sale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spellStart"/>
      <w:r>
        <w:t>total_sales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COALESCE(</w:t>
      </w:r>
      <w:proofErr w:type="spellStart"/>
      <w:proofErr w:type="gramEnd"/>
      <w:r>
        <w:t>total_sales</w:t>
      </w:r>
      <w:proofErr w:type="spellEnd"/>
      <w:r>
        <w:t xml:space="preserve"> - </w:t>
      </w:r>
      <w:proofErr w:type="spellStart"/>
      <w:r>
        <w:t>prev_month_sales</w:t>
      </w:r>
      <w:proofErr w:type="spellEnd"/>
      <w:r>
        <w:t xml:space="preserve">, 0) AS </w:t>
      </w:r>
      <w:proofErr w:type="spellStart"/>
      <w:r>
        <w:t>sales_difference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MonthlySales</w:t>
      </w:r>
      <w:proofErr w:type="spellEnd"/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CASE </w:t>
      </w:r>
      <w:proofErr w:type="spellStart"/>
      <w:r>
        <w:t>month_sale</w:t>
      </w:r>
      <w:proofErr w:type="spellEnd"/>
    </w:p>
    <w:p w:rsidR="00BB4163" w:rsidRDefault="00BB4163" w:rsidP="00BB4163">
      <w:r>
        <w:t xml:space="preserve">        WHEN 'January' THEN 1</w:t>
      </w:r>
    </w:p>
    <w:p w:rsidR="00BB4163" w:rsidRDefault="00BB4163" w:rsidP="00BB4163">
      <w:r>
        <w:lastRenderedPageBreak/>
        <w:t xml:space="preserve">        WHEN 'February' THEN 2</w:t>
      </w:r>
    </w:p>
    <w:p w:rsidR="00BB4163" w:rsidRDefault="00BB4163" w:rsidP="00BB4163">
      <w:r>
        <w:t xml:space="preserve">        WHEN 'March' THEN 3</w:t>
      </w:r>
    </w:p>
    <w:p w:rsidR="00BB4163" w:rsidRDefault="00BB4163" w:rsidP="00BB4163">
      <w:r>
        <w:t xml:space="preserve">        WHEN 'April' THEN 4</w:t>
      </w:r>
    </w:p>
    <w:p w:rsidR="00BB4163" w:rsidRDefault="00BB4163" w:rsidP="00BB4163">
      <w:r>
        <w:t xml:space="preserve">        WHEN 'May' THEN 5</w:t>
      </w:r>
    </w:p>
    <w:p w:rsidR="00BB4163" w:rsidRDefault="00BB4163" w:rsidP="00BB4163">
      <w:r>
        <w:t xml:space="preserve">        WHEN 'June' THEN 6</w:t>
      </w:r>
    </w:p>
    <w:p w:rsidR="00BB4163" w:rsidRDefault="00BB4163" w:rsidP="00BB4163">
      <w:r>
        <w:t xml:space="preserve">        ELSE </w:t>
      </w:r>
      <w:proofErr w:type="gramStart"/>
      <w:r>
        <w:t>7  --</w:t>
      </w:r>
      <w:proofErr w:type="gramEnd"/>
      <w:r>
        <w:t xml:space="preserve"> 'Unknown' will appear at the end</w:t>
      </w:r>
    </w:p>
    <w:p w:rsidR="00BB4163" w:rsidRDefault="00BB4163" w:rsidP="00BB4163">
      <w:r>
        <w:t xml:space="preserve">    END;</w:t>
      </w:r>
    </w:p>
    <w:p w:rsidR="00F15806" w:rsidRDefault="00F15806" w:rsidP="00BB4163"/>
    <w:p w:rsidR="00F15806" w:rsidRDefault="00F15806" w:rsidP="00BB4163">
      <w:r>
        <w:rPr>
          <w:noProof/>
        </w:rPr>
        <w:drawing>
          <wp:inline distT="0" distB="0" distL="0" distR="0">
            <wp:extent cx="4551218" cy="2556864"/>
            <wp:effectExtent l="228600" t="228600" r="230505" b="2247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4-07-15 163948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193" cy="2560220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F15806" w:rsidRDefault="00F15806" w:rsidP="00F15806">
      <w:pPr>
        <w:pBdr>
          <w:bottom w:val="single" w:sz="4" w:space="1" w:color="auto"/>
        </w:pBdr>
      </w:pPr>
    </w:p>
    <w:p w:rsidR="00BB4163" w:rsidRDefault="00BB4163" w:rsidP="00BB4163"/>
    <w:p w:rsidR="00BB4163" w:rsidRDefault="00BB4163" w:rsidP="00F15806">
      <w:pPr>
        <w:pStyle w:val="Heading2"/>
        <w:jc w:val="center"/>
      </w:pPr>
      <w:proofErr w:type="gramStart"/>
      <w:r>
        <w:t>calculate</w:t>
      </w:r>
      <w:proofErr w:type="gramEnd"/>
      <w:r>
        <w:t xml:space="preserve"> the total number of orders for each month</w:t>
      </w:r>
    </w:p>
    <w:p w:rsidR="00BB4163" w:rsidRDefault="00BB4163" w:rsidP="00BB4163"/>
    <w:p w:rsidR="00BB4163" w:rsidRDefault="00BB4163" w:rsidP="00BB4163">
      <w:proofErr w:type="gramStart"/>
      <w:r>
        <w:t>select</w:t>
      </w:r>
      <w:proofErr w:type="gramEnd"/>
      <w:r>
        <w:t xml:space="preserve"> * from </w:t>
      </w:r>
      <w:proofErr w:type="spellStart"/>
      <w:r>
        <w:t>coffee_shop_sales</w:t>
      </w:r>
      <w:proofErr w:type="spellEnd"/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gramStart"/>
      <w:r>
        <w:t>count(</w:t>
      </w:r>
      <w:proofErr w:type="spellStart"/>
      <w:proofErr w:type="gramEnd"/>
      <w:r>
        <w:t>transaction_id</w:t>
      </w:r>
      <w:proofErr w:type="spellEnd"/>
      <w:r>
        <w:t xml:space="preserve">) AS </w:t>
      </w:r>
      <w:proofErr w:type="spellStart"/>
      <w:r>
        <w:t>total_qty</w:t>
      </w:r>
      <w:proofErr w:type="spellEnd"/>
      <w:r>
        <w:t>,</w:t>
      </w:r>
    </w:p>
    <w:p w:rsidR="00BB4163" w:rsidRDefault="00BB4163" w:rsidP="00BB4163">
      <w:r>
        <w:t xml:space="preserve">     CASE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        WHEN 1 THEN 'January'</w:t>
      </w:r>
    </w:p>
    <w:p w:rsidR="00BB4163" w:rsidRDefault="00BB4163" w:rsidP="00BB4163">
      <w:r>
        <w:lastRenderedPageBreak/>
        <w:t xml:space="preserve">        WHEN 2 THEN 'February'</w:t>
      </w:r>
    </w:p>
    <w:p w:rsidR="00BB4163" w:rsidRDefault="00BB4163" w:rsidP="00BB4163">
      <w:r>
        <w:t xml:space="preserve">        WHEN 3 THEN 'March'</w:t>
      </w:r>
    </w:p>
    <w:p w:rsidR="00BB4163" w:rsidRDefault="00BB4163" w:rsidP="00BB4163">
      <w:r>
        <w:t xml:space="preserve">        WHEN 4 THEN 'April'</w:t>
      </w:r>
    </w:p>
    <w:p w:rsidR="00BB4163" w:rsidRDefault="00BB4163" w:rsidP="00BB4163">
      <w:r>
        <w:t xml:space="preserve">        WHEN 5 THEN 'May'</w:t>
      </w:r>
    </w:p>
    <w:p w:rsidR="00BB4163" w:rsidRDefault="00BB4163" w:rsidP="00BB4163">
      <w:r>
        <w:t xml:space="preserve">        WHEN 6 THEN 'June'</w:t>
      </w:r>
    </w:p>
    <w:p w:rsidR="00BB4163" w:rsidRDefault="00BB4163" w:rsidP="00BB4163">
      <w:r>
        <w:t xml:space="preserve">        WHEN 7 THEN 'July'</w:t>
      </w:r>
    </w:p>
    <w:p w:rsidR="00BB4163" w:rsidRDefault="00BB4163" w:rsidP="00BB4163">
      <w:r>
        <w:t xml:space="preserve">        WHEN 8 THEN 'August'</w:t>
      </w:r>
    </w:p>
    <w:p w:rsidR="00BB4163" w:rsidRDefault="00BB4163" w:rsidP="00BB4163">
      <w:r>
        <w:t xml:space="preserve">        WHEN 9 THEN 'September'</w:t>
      </w:r>
    </w:p>
    <w:p w:rsidR="00BB4163" w:rsidRDefault="00BB4163" w:rsidP="00BB4163">
      <w:r>
        <w:t xml:space="preserve">        WHEN 10 THEN 'October'</w:t>
      </w:r>
    </w:p>
    <w:p w:rsidR="00BB4163" w:rsidRDefault="00BB4163" w:rsidP="00BB4163">
      <w:r>
        <w:t xml:space="preserve">        WHEN 11 THEN 'November'</w:t>
      </w:r>
    </w:p>
    <w:p w:rsidR="00BB4163" w:rsidRDefault="00BB4163" w:rsidP="00BB4163">
      <w:r>
        <w:t xml:space="preserve">        WHEN 12 THEN 'December'</w:t>
      </w:r>
    </w:p>
    <w:p w:rsidR="00BB4163" w:rsidRDefault="00BB4163" w:rsidP="00BB4163">
      <w:r>
        <w:t xml:space="preserve">        ELSE </w:t>
      </w:r>
      <w:proofErr w:type="gramStart"/>
      <w:r>
        <w:t>'Unknown'  --</w:t>
      </w:r>
      <w:proofErr w:type="gramEnd"/>
      <w:r>
        <w:t xml:space="preserve"> Handle unexpected cases</w:t>
      </w:r>
    </w:p>
    <w:p w:rsidR="00BB4163" w:rsidRDefault="00BB4163" w:rsidP="00BB4163">
      <w:r>
        <w:t xml:space="preserve">    END AS </w:t>
      </w:r>
      <w:proofErr w:type="spellStart"/>
      <w:r>
        <w:t>month_name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GROUP BY  </w:t>
      </w:r>
    </w:p>
    <w:p w:rsidR="00BB4163" w:rsidRDefault="00BB4163" w:rsidP="00BB4163">
      <w:r>
        <w:t xml:space="preserve">        CASE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        WHEN 1 THEN 'January'</w:t>
      </w:r>
    </w:p>
    <w:p w:rsidR="00BB4163" w:rsidRDefault="00BB4163" w:rsidP="00BB4163">
      <w:r>
        <w:t xml:space="preserve">        WHEN 2 THEN 'February'</w:t>
      </w:r>
    </w:p>
    <w:p w:rsidR="00BB4163" w:rsidRDefault="00BB4163" w:rsidP="00BB4163">
      <w:r>
        <w:t xml:space="preserve">        WHEN 3 THEN 'March'</w:t>
      </w:r>
    </w:p>
    <w:p w:rsidR="00BB4163" w:rsidRDefault="00BB4163" w:rsidP="00BB4163">
      <w:r>
        <w:t xml:space="preserve">        WHEN 4 THEN 'April'</w:t>
      </w:r>
    </w:p>
    <w:p w:rsidR="00BB4163" w:rsidRDefault="00BB4163" w:rsidP="00BB4163">
      <w:r>
        <w:t xml:space="preserve">        WHEN 5 THEN 'May'</w:t>
      </w:r>
    </w:p>
    <w:p w:rsidR="00BB4163" w:rsidRDefault="00BB4163" w:rsidP="00BB4163">
      <w:r>
        <w:t xml:space="preserve">        WHEN 6 THEN 'June'</w:t>
      </w:r>
    </w:p>
    <w:p w:rsidR="00BB4163" w:rsidRDefault="00BB4163" w:rsidP="00BB4163">
      <w:r>
        <w:t xml:space="preserve">        WHEN 7 THEN 'July'</w:t>
      </w:r>
    </w:p>
    <w:p w:rsidR="00BB4163" w:rsidRDefault="00BB4163" w:rsidP="00BB4163">
      <w:r>
        <w:t xml:space="preserve">        WHEN 8 THEN 'August'</w:t>
      </w:r>
    </w:p>
    <w:p w:rsidR="00BB4163" w:rsidRDefault="00BB4163" w:rsidP="00BB4163">
      <w:r>
        <w:t xml:space="preserve">        WHEN 9 THEN 'September'</w:t>
      </w:r>
    </w:p>
    <w:p w:rsidR="00BB4163" w:rsidRDefault="00BB4163" w:rsidP="00BB4163">
      <w:r>
        <w:t xml:space="preserve">        WHEN 10 THEN 'October'</w:t>
      </w:r>
    </w:p>
    <w:p w:rsidR="00BB4163" w:rsidRDefault="00BB4163" w:rsidP="00BB4163">
      <w:r>
        <w:t xml:space="preserve">        WHEN 11 THEN 'November'</w:t>
      </w:r>
    </w:p>
    <w:p w:rsidR="00BB4163" w:rsidRDefault="00BB4163" w:rsidP="00BB4163">
      <w:r>
        <w:t xml:space="preserve">        WHEN 12 THEN 'December'</w:t>
      </w:r>
    </w:p>
    <w:p w:rsidR="00BB4163" w:rsidRDefault="00BB4163" w:rsidP="00BB4163">
      <w:r>
        <w:lastRenderedPageBreak/>
        <w:t xml:space="preserve">        ELSE 'Unknown'</w:t>
      </w:r>
    </w:p>
    <w:p w:rsidR="00BB4163" w:rsidRDefault="00BB4163" w:rsidP="00BB4163">
      <w:r>
        <w:t xml:space="preserve">    END</w:t>
      </w:r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</w:t>
      </w:r>
      <w:proofErr w:type="gramStart"/>
      <w:r>
        <w:t>MIN(</w:t>
      </w:r>
      <w:proofErr w:type="gramEnd"/>
      <w:r>
        <w:t xml:space="preserve">EXTRACT(MONTH FROM </w:t>
      </w:r>
      <w:proofErr w:type="spellStart"/>
      <w:r>
        <w:t>transaction_date</w:t>
      </w:r>
      <w:proofErr w:type="spellEnd"/>
      <w:r>
        <w:t>));  -- Optional: Order by the numerical month order</w:t>
      </w:r>
    </w:p>
    <w:p w:rsidR="00F15806" w:rsidRDefault="00F15806" w:rsidP="00F15806">
      <w:pPr>
        <w:jc w:val="center"/>
      </w:pPr>
      <w:r>
        <w:rPr>
          <w:noProof/>
        </w:rPr>
        <w:drawing>
          <wp:inline distT="0" distB="0" distL="0" distR="0">
            <wp:extent cx="3138055" cy="2664642"/>
            <wp:effectExtent l="228600" t="228600" r="234315" b="2311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24-07-15 1641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543" cy="2668453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F15806">
      <w:pPr>
        <w:pBdr>
          <w:bottom w:val="single" w:sz="4" w:space="1" w:color="auto"/>
        </w:pBdr>
      </w:pPr>
    </w:p>
    <w:p w:rsidR="00BB4163" w:rsidRDefault="00BB4163" w:rsidP="00BB4163"/>
    <w:p w:rsidR="00BB4163" w:rsidRDefault="00F15806" w:rsidP="00F15806">
      <w:pPr>
        <w:pStyle w:val="Heading2"/>
        <w:jc w:val="center"/>
      </w:pPr>
      <w:r>
        <w:t>Determine</w:t>
      </w:r>
      <w:r w:rsidR="00BB4163">
        <w:t xml:space="preserve"> the month-on-month increase or decrease in the number of orders</w:t>
      </w:r>
    </w:p>
    <w:p w:rsidR="00BB4163" w:rsidRDefault="00BB4163" w:rsidP="00BB4163"/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 AS MONTH,</w:t>
      </w:r>
    </w:p>
    <w:p w:rsidR="00BB4163" w:rsidRDefault="00BB4163" w:rsidP="00BB4163">
      <w:r>
        <w:t xml:space="preserve">    </w:t>
      </w:r>
      <w:proofErr w:type="gramStart"/>
      <w:r>
        <w:t>CAST(</w:t>
      </w:r>
      <w:proofErr w:type="gramEnd"/>
      <w:r>
        <w:t>ROUND(COUNT(</w:t>
      </w:r>
      <w:proofErr w:type="spellStart"/>
      <w:r>
        <w:t>transaction_id</w:t>
      </w:r>
      <w:proofErr w:type="spellEnd"/>
      <w:r>
        <w:t xml:space="preserve">)) AS INTEGER) AS </w:t>
      </w:r>
      <w:proofErr w:type="spellStart"/>
      <w:r>
        <w:t>total_orders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ROUND(</w:t>
      </w:r>
      <w:proofErr w:type="gramEnd"/>
    </w:p>
    <w:p w:rsidR="00BB4163" w:rsidRDefault="00BB4163" w:rsidP="00BB4163">
      <w:r>
        <w:t xml:space="preserve">        (</w:t>
      </w:r>
    </w:p>
    <w:p w:rsidR="00BB4163" w:rsidRDefault="00BB4163" w:rsidP="00BB4163">
      <w:r>
        <w:t xml:space="preserve">            (</w:t>
      </w:r>
      <w:proofErr w:type="gramStart"/>
      <w:r>
        <w:t>COUNT(</w:t>
      </w:r>
      <w:proofErr w:type="spellStart"/>
      <w:proofErr w:type="gramEnd"/>
      <w:r>
        <w:t>transaction_id</w:t>
      </w:r>
      <w:proofErr w:type="spellEnd"/>
      <w:r>
        <w:t>) - LAG(COUNT(</w:t>
      </w:r>
      <w:proofErr w:type="spellStart"/>
      <w:r>
        <w:t>transaction_id</w:t>
      </w:r>
      <w:proofErr w:type="spellEnd"/>
      <w:r>
        <w:t>), 1)</w:t>
      </w:r>
    </w:p>
    <w:p w:rsidR="00BB4163" w:rsidRDefault="00BB4163" w:rsidP="00BB4163">
      <w:r>
        <w:tab/>
        <w:t xml:space="preserve">OVER (ORDER BY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))::NUMERIC /</w:t>
      </w:r>
    </w:p>
    <w:p w:rsidR="00BB4163" w:rsidRDefault="00BB4163" w:rsidP="00BB4163">
      <w:r>
        <w:t xml:space="preserve">            </w:t>
      </w:r>
      <w:proofErr w:type="gramStart"/>
      <w:r>
        <w:t>LAG(</w:t>
      </w:r>
      <w:proofErr w:type="gramEnd"/>
      <w:r>
        <w:t>COUNT(</w:t>
      </w:r>
      <w:proofErr w:type="spellStart"/>
      <w:r>
        <w:t>transaction_id</w:t>
      </w:r>
      <w:proofErr w:type="spellEnd"/>
      <w:r>
        <w:t xml:space="preserve">), 1) OVER (ORDER BY EXTRACT(MONTH FROM </w:t>
      </w:r>
      <w:proofErr w:type="spellStart"/>
      <w:r>
        <w:t>transaction_date</w:t>
      </w:r>
      <w:proofErr w:type="spellEnd"/>
      <w:r>
        <w:t>))</w:t>
      </w:r>
    </w:p>
    <w:p w:rsidR="00BB4163" w:rsidRDefault="00BB4163" w:rsidP="00BB4163">
      <w:r>
        <w:t xml:space="preserve">        ) * 100,</w:t>
      </w:r>
    </w:p>
    <w:p w:rsidR="00BB4163" w:rsidRDefault="00BB4163" w:rsidP="00BB4163">
      <w:r>
        <w:lastRenderedPageBreak/>
        <w:t xml:space="preserve">        2</w:t>
      </w:r>
    </w:p>
    <w:p w:rsidR="00BB4163" w:rsidRDefault="00BB4163" w:rsidP="00BB4163">
      <w:r>
        <w:t xml:space="preserve">    ) AS </w:t>
      </w:r>
      <w:proofErr w:type="spellStart"/>
      <w:r>
        <w:t>month_increase_percentage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WHERE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 IN (2, 3)</w:t>
      </w:r>
    </w:p>
    <w:p w:rsidR="00BB4163" w:rsidRDefault="00BB4163" w:rsidP="00BB4163">
      <w:r>
        <w:t xml:space="preserve">GROUP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;</w:t>
      </w:r>
    </w:p>
    <w:p w:rsidR="00F15806" w:rsidRDefault="00F15806" w:rsidP="00BB4163"/>
    <w:p w:rsidR="00F15806" w:rsidRDefault="00F15806" w:rsidP="00BB4163">
      <w:r>
        <w:rPr>
          <w:noProof/>
        </w:rPr>
        <w:drawing>
          <wp:inline distT="0" distB="0" distL="0" distR="0">
            <wp:extent cx="5553362" cy="1281545"/>
            <wp:effectExtent l="228600" t="228600" r="219075" b="2235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2024-07-15 1643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4623" cy="1286451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F15806">
      <w:pPr>
        <w:pBdr>
          <w:bottom w:val="single" w:sz="4" w:space="1" w:color="auto"/>
        </w:pBdr>
      </w:pPr>
    </w:p>
    <w:p w:rsidR="00BB4163" w:rsidRDefault="00BB4163" w:rsidP="00BB4163"/>
    <w:p w:rsidR="00BB4163" w:rsidRDefault="00F15806" w:rsidP="00F15806">
      <w:pPr>
        <w:pStyle w:val="Heading2"/>
        <w:jc w:val="center"/>
      </w:pPr>
      <w:r>
        <w:t>C</w:t>
      </w:r>
      <w:r w:rsidR="00BB4163">
        <w:t>alculate the total quantity sold for every month</w:t>
      </w:r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gramStart"/>
      <w:r>
        <w:t>SUM(</w:t>
      </w:r>
      <w:proofErr w:type="spellStart"/>
      <w:proofErr w:type="gramEnd"/>
      <w:r>
        <w:t>transaction_qty</w:t>
      </w:r>
      <w:proofErr w:type="spellEnd"/>
      <w:r>
        <w:t xml:space="preserve">) AS </w:t>
      </w:r>
      <w:proofErr w:type="spellStart"/>
      <w:r>
        <w:t>total_quantity</w:t>
      </w:r>
      <w:proofErr w:type="spellEnd"/>
      <w:r>
        <w:t>,</w:t>
      </w:r>
    </w:p>
    <w:p w:rsidR="00BB4163" w:rsidRDefault="00BB4163" w:rsidP="00BB4163">
      <w:r>
        <w:t xml:space="preserve">    CASE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        WHEN 1 THEN 'January'</w:t>
      </w:r>
    </w:p>
    <w:p w:rsidR="00BB4163" w:rsidRDefault="00BB4163" w:rsidP="00BB4163">
      <w:r>
        <w:t xml:space="preserve">        WHEN 2 THEN 'February'</w:t>
      </w:r>
    </w:p>
    <w:p w:rsidR="00BB4163" w:rsidRDefault="00BB4163" w:rsidP="00BB4163">
      <w:r>
        <w:t xml:space="preserve">        WHEN 3 THEN 'March'</w:t>
      </w:r>
    </w:p>
    <w:p w:rsidR="00BB4163" w:rsidRDefault="00BB4163" w:rsidP="00BB4163">
      <w:r>
        <w:t xml:space="preserve">        WHEN 4 THEN 'April'</w:t>
      </w:r>
    </w:p>
    <w:p w:rsidR="00BB4163" w:rsidRDefault="00BB4163" w:rsidP="00BB4163">
      <w:r>
        <w:lastRenderedPageBreak/>
        <w:t xml:space="preserve">        WHEN 5 THEN 'May'</w:t>
      </w:r>
    </w:p>
    <w:p w:rsidR="00BB4163" w:rsidRDefault="00BB4163" w:rsidP="00BB4163">
      <w:r>
        <w:t xml:space="preserve">        WHEN 6 THEN 'June'</w:t>
      </w:r>
    </w:p>
    <w:p w:rsidR="00BB4163" w:rsidRDefault="00BB4163" w:rsidP="00BB4163">
      <w:r>
        <w:t xml:space="preserve">        WHEN 7 THEN 'July'</w:t>
      </w:r>
    </w:p>
    <w:p w:rsidR="00BB4163" w:rsidRDefault="00BB4163" w:rsidP="00BB4163">
      <w:r>
        <w:t xml:space="preserve">        WHEN 8 THEN 'August'</w:t>
      </w:r>
    </w:p>
    <w:p w:rsidR="00BB4163" w:rsidRDefault="00BB4163" w:rsidP="00BB4163">
      <w:r>
        <w:t xml:space="preserve">        WHEN 9 THEN 'September'</w:t>
      </w:r>
    </w:p>
    <w:p w:rsidR="00BB4163" w:rsidRDefault="00BB4163" w:rsidP="00BB4163">
      <w:r>
        <w:t xml:space="preserve">        WHEN 10 THEN 'October'</w:t>
      </w:r>
    </w:p>
    <w:p w:rsidR="00BB4163" w:rsidRDefault="00BB4163" w:rsidP="00BB4163">
      <w:r>
        <w:t xml:space="preserve">        WHEN 11 THEN 'November'</w:t>
      </w:r>
    </w:p>
    <w:p w:rsidR="00BB4163" w:rsidRDefault="00BB4163" w:rsidP="00BB4163">
      <w:r>
        <w:t xml:space="preserve">        WHEN 12 THEN 'December'</w:t>
      </w:r>
    </w:p>
    <w:p w:rsidR="00BB4163" w:rsidRDefault="00BB4163" w:rsidP="00BB4163">
      <w:r>
        <w:t xml:space="preserve">        ELSE 'Unknown'</w:t>
      </w:r>
    </w:p>
    <w:p w:rsidR="00BB4163" w:rsidRDefault="00BB4163" w:rsidP="00BB4163">
      <w:r>
        <w:t xml:space="preserve">    END AS </w:t>
      </w:r>
      <w:proofErr w:type="spellStart"/>
      <w:r>
        <w:t>month_name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WHERE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ransaction_date</w:t>
      </w:r>
      <w:proofErr w:type="spellEnd"/>
      <w:r>
        <w:t>) = 2023</w:t>
      </w:r>
    </w:p>
    <w:p w:rsidR="00BB4163" w:rsidRDefault="00BB4163" w:rsidP="00BB4163">
      <w:r>
        <w:t xml:space="preserve">GROUP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;</w:t>
      </w:r>
    </w:p>
    <w:p w:rsidR="00F15806" w:rsidRDefault="00F15806" w:rsidP="00BB4163"/>
    <w:p w:rsidR="00F15806" w:rsidRDefault="00F15806" w:rsidP="00BB4163">
      <w:r>
        <w:rPr>
          <w:noProof/>
        </w:rPr>
        <w:lastRenderedPageBreak/>
        <w:drawing>
          <wp:inline distT="0" distB="0" distL="0" distR="0">
            <wp:extent cx="3997036" cy="2986112"/>
            <wp:effectExtent l="228600" t="228600" r="232410" b="2336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2024-07-15 16460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277" cy="2994510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F15806">
      <w:pPr>
        <w:pBdr>
          <w:bottom w:val="single" w:sz="4" w:space="1" w:color="auto"/>
        </w:pBdr>
      </w:pPr>
    </w:p>
    <w:p w:rsidR="00BB4163" w:rsidRDefault="00F15806" w:rsidP="00F15806">
      <w:pPr>
        <w:pStyle w:val="Heading2"/>
        <w:jc w:val="center"/>
      </w:pPr>
      <w:r>
        <w:t>T</w:t>
      </w:r>
      <w:r w:rsidR="00BB4163">
        <w:t>otal quantity sold on month difference and month growth</w:t>
      </w:r>
    </w:p>
    <w:p w:rsidR="00BB4163" w:rsidRDefault="00BB4163" w:rsidP="00BB4163"/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spellStart"/>
      <w:r>
        <w:t>month_name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spellStart"/>
      <w:r>
        <w:t>total_quantity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ROUND(</w:t>
      </w:r>
      <w:proofErr w:type="gramEnd"/>
    </w:p>
    <w:p w:rsidR="00BB4163" w:rsidRDefault="00BB4163" w:rsidP="00BB4163">
      <w:r>
        <w:t xml:space="preserve">        (</w:t>
      </w:r>
      <w:proofErr w:type="spellStart"/>
      <w:r>
        <w:t>total_quantity</w:t>
      </w:r>
      <w:proofErr w:type="spellEnd"/>
      <w:r>
        <w:t xml:space="preserve"> - </w:t>
      </w:r>
      <w:proofErr w:type="gramStart"/>
      <w:r>
        <w:t>LAG(</w:t>
      </w:r>
      <w:proofErr w:type="spellStart"/>
      <w:proofErr w:type="gramEnd"/>
      <w:r>
        <w:t>total_quantity</w:t>
      </w:r>
      <w:proofErr w:type="spellEnd"/>
      <w:r>
        <w:t xml:space="preserve">, 1) OVER (ORDER BY </w:t>
      </w:r>
      <w:proofErr w:type="spellStart"/>
      <w:r>
        <w:t>month_num</w:t>
      </w:r>
      <w:proofErr w:type="spellEnd"/>
      <w:r>
        <w:t xml:space="preserve">))::numeric </w:t>
      </w:r>
    </w:p>
    <w:p w:rsidR="00BB4163" w:rsidRDefault="00BB4163" w:rsidP="00BB4163">
      <w:r>
        <w:t xml:space="preserve">        / </w:t>
      </w:r>
      <w:proofErr w:type="gramStart"/>
      <w:r>
        <w:t>NULLIF(</w:t>
      </w:r>
      <w:proofErr w:type="gramEnd"/>
      <w:r>
        <w:t>LAG(</w:t>
      </w:r>
      <w:proofErr w:type="spellStart"/>
      <w:r>
        <w:t>total_quantity</w:t>
      </w:r>
      <w:proofErr w:type="spellEnd"/>
      <w:r>
        <w:t xml:space="preserve">, 1) OVER (ORDER BY </w:t>
      </w:r>
      <w:proofErr w:type="spellStart"/>
      <w:r>
        <w:t>month_num</w:t>
      </w:r>
      <w:proofErr w:type="spellEnd"/>
      <w:r>
        <w:t>), 0) * 100</w:t>
      </w:r>
    </w:p>
    <w:p w:rsidR="00BB4163" w:rsidRDefault="00BB4163" w:rsidP="00BB4163">
      <w:r>
        <w:t xml:space="preserve">    , 2) AS </w:t>
      </w:r>
      <w:proofErr w:type="spellStart"/>
      <w:r>
        <w:t>sales_diff</w:t>
      </w:r>
      <w:proofErr w:type="spellEnd"/>
    </w:p>
    <w:p w:rsidR="00BB4163" w:rsidRDefault="00BB4163" w:rsidP="00BB4163">
      <w:r>
        <w:t>FROM (</w:t>
      </w:r>
    </w:p>
    <w:p w:rsidR="00BB4163" w:rsidRDefault="00BB4163" w:rsidP="00BB4163">
      <w:r>
        <w:t xml:space="preserve">    SELECT </w:t>
      </w:r>
    </w:p>
    <w:p w:rsidR="00BB4163" w:rsidRDefault="00BB4163" w:rsidP="00BB4163">
      <w:r>
        <w:t xml:space="preserve">    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 xml:space="preserve">) AS </w:t>
      </w:r>
      <w:proofErr w:type="spellStart"/>
      <w:r>
        <w:t>month_num</w:t>
      </w:r>
      <w:proofErr w:type="spellEnd"/>
      <w:r>
        <w:t>,</w:t>
      </w:r>
    </w:p>
    <w:p w:rsidR="00BB4163" w:rsidRDefault="00BB4163" w:rsidP="00BB4163">
      <w:r>
        <w:t xml:space="preserve">        CASE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            WHEN 1 THEN 'January'</w:t>
      </w:r>
    </w:p>
    <w:p w:rsidR="00BB4163" w:rsidRDefault="00BB4163" w:rsidP="00BB4163">
      <w:r>
        <w:lastRenderedPageBreak/>
        <w:t xml:space="preserve">            WHEN 2 THEN 'February'</w:t>
      </w:r>
    </w:p>
    <w:p w:rsidR="00BB4163" w:rsidRDefault="00BB4163" w:rsidP="00BB4163">
      <w:r>
        <w:t xml:space="preserve">            WHEN 3 THEN 'March'</w:t>
      </w:r>
    </w:p>
    <w:p w:rsidR="00BB4163" w:rsidRDefault="00BB4163" w:rsidP="00BB4163">
      <w:r>
        <w:t xml:space="preserve">            WHEN 4 THEN 'April'</w:t>
      </w:r>
    </w:p>
    <w:p w:rsidR="00BB4163" w:rsidRDefault="00BB4163" w:rsidP="00BB4163">
      <w:r>
        <w:t xml:space="preserve">            WHEN 5 THEN 'May'</w:t>
      </w:r>
    </w:p>
    <w:p w:rsidR="00BB4163" w:rsidRDefault="00BB4163" w:rsidP="00BB4163">
      <w:r>
        <w:t xml:space="preserve">            WHEN 6 THEN 'June'</w:t>
      </w:r>
    </w:p>
    <w:p w:rsidR="00BB4163" w:rsidRDefault="00BB4163" w:rsidP="00BB4163">
      <w:r>
        <w:t xml:space="preserve">            WHEN 7 THEN 'July'</w:t>
      </w:r>
    </w:p>
    <w:p w:rsidR="00BB4163" w:rsidRDefault="00BB4163" w:rsidP="00BB4163">
      <w:r>
        <w:t xml:space="preserve">            WHEN 8 THEN 'August'</w:t>
      </w:r>
    </w:p>
    <w:p w:rsidR="00BB4163" w:rsidRDefault="00BB4163" w:rsidP="00BB4163">
      <w:r>
        <w:t xml:space="preserve">            WHEN 9 THEN 'September'</w:t>
      </w:r>
    </w:p>
    <w:p w:rsidR="00BB4163" w:rsidRDefault="00BB4163" w:rsidP="00BB4163">
      <w:r>
        <w:t xml:space="preserve">            WHEN 10 THEN 'October'</w:t>
      </w:r>
    </w:p>
    <w:p w:rsidR="00BB4163" w:rsidRDefault="00BB4163" w:rsidP="00BB4163">
      <w:r>
        <w:t xml:space="preserve">            WHEN 11 THEN 'November'</w:t>
      </w:r>
    </w:p>
    <w:p w:rsidR="00BB4163" w:rsidRDefault="00BB4163" w:rsidP="00BB4163">
      <w:r>
        <w:t xml:space="preserve">            WHEN 12 THEN 'December'</w:t>
      </w:r>
    </w:p>
    <w:p w:rsidR="00BB4163" w:rsidRDefault="00BB4163" w:rsidP="00BB4163">
      <w:r>
        <w:t xml:space="preserve">            ELSE 'Unknown'</w:t>
      </w:r>
    </w:p>
    <w:p w:rsidR="00BB4163" w:rsidRDefault="00BB4163" w:rsidP="00BB4163">
      <w:r>
        <w:t xml:space="preserve">        END AS </w:t>
      </w:r>
      <w:proofErr w:type="spellStart"/>
      <w:r>
        <w:t>month_name</w:t>
      </w:r>
      <w:proofErr w:type="spellEnd"/>
      <w:r>
        <w:t>,</w:t>
      </w:r>
    </w:p>
    <w:p w:rsidR="00BB4163" w:rsidRDefault="00BB4163" w:rsidP="00BB4163">
      <w:r>
        <w:t xml:space="preserve">        </w:t>
      </w:r>
      <w:proofErr w:type="gramStart"/>
      <w:r>
        <w:t>SUM(</w:t>
      </w:r>
      <w:proofErr w:type="spellStart"/>
      <w:proofErr w:type="gramEnd"/>
      <w:r>
        <w:t>transaction_qty</w:t>
      </w:r>
      <w:proofErr w:type="spellEnd"/>
      <w:r>
        <w:t xml:space="preserve">) AS </w:t>
      </w:r>
      <w:proofErr w:type="spellStart"/>
      <w:r>
        <w:t>total_quantity</w:t>
      </w:r>
      <w:proofErr w:type="spellEnd"/>
    </w:p>
    <w:p w:rsidR="00BB4163" w:rsidRDefault="00BB4163" w:rsidP="00BB4163">
      <w:r>
        <w:t xml:space="preserve">    FROM</w:t>
      </w:r>
    </w:p>
    <w:p w:rsidR="00BB4163" w:rsidRDefault="00BB4163" w:rsidP="00BB4163">
      <w:r>
        <w:t xml:space="preserve">    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    GROUP BY</w:t>
      </w:r>
    </w:p>
    <w:p w:rsidR="00BB4163" w:rsidRDefault="00BB4163" w:rsidP="00BB4163">
      <w:r>
        <w:t xml:space="preserve">    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) AS </w:t>
      </w:r>
      <w:proofErr w:type="spellStart"/>
      <w:r>
        <w:t>monthly_totals</w:t>
      </w:r>
      <w:proofErr w:type="spellEnd"/>
    </w:p>
    <w:p w:rsidR="00BB4163" w:rsidRDefault="00BB4163" w:rsidP="00BB4163">
      <w:r>
        <w:t>ORDER BY</w:t>
      </w:r>
    </w:p>
    <w:p w:rsidR="00BB4163" w:rsidRDefault="00BB4163" w:rsidP="00BB4163">
      <w:r>
        <w:t xml:space="preserve">    </w:t>
      </w:r>
      <w:proofErr w:type="spellStart"/>
      <w:r>
        <w:t>month_num</w:t>
      </w:r>
      <w:proofErr w:type="spellEnd"/>
      <w:r>
        <w:t>;</w:t>
      </w:r>
    </w:p>
    <w:p w:rsidR="00F15806" w:rsidRDefault="00F15806" w:rsidP="00BB4163"/>
    <w:p w:rsidR="00F15806" w:rsidRDefault="00F15806" w:rsidP="00BB4163">
      <w:r>
        <w:rPr>
          <w:noProof/>
        </w:rPr>
        <w:lastRenderedPageBreak/>
        <w:drawing>
          <wp:inline distT="0" distB="0" distL="0" distR="0">
            <wp:extent cx="4204855" cy="2354719"/>
            <wp:effectExtent l="228600" t="228600" r="234315" b="2362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2024-07-15 16472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2144" cy="2358801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F15806">
      <w:pPr>
        <w:pBdr>
          <w:bottom w:val="single" w:sz="4" w:space="1" w:color="auto"/>
        </w:pBdr>
      </w:pPr>
    </w:p>
    <w:p w:rsidR="00BB4163" w:rsidRDefault="00F15806" w:rsidP="00F15806">
      <w:pPr>
        <w:pStyle w:val="Heading2"/>
      </w:pPr>
      <w:r>
        <w:t>C</w:t>
      </w:r>
      <w:r w:rsidR="00BB4163">
        <w:t>alculate total sum, total quantity sold and total orders for particular date</w:t>
      </w:r>
    </w:p>
    <w:p w:rsidR="00BB4163" w:rsidRDefault="00BB4163" w:rsidP="00BB4163"/>
    <w:p w:rsidR="00BB4163" w:rsidRDefault="00BB4163" w:rsidP="00BB4163">
      <w:proofErr w:type="gramStart"/>
      <w:r>
        <w:t>select</w:t>
      </w:r>
      <w:proofErr w:type="gramEnd"/>
      <w:r>
        <w:t xml:space="preserve"> </w:t>
      </w:r>
    </w:p>
    <w:p w:rsidR="00BB4163" w:rsidRDefault="00BB4163" w:rsidP="00BB4163">
      <w:proofErr w:type="gramStart"/>
      <w:r>
        <w:t>round(</w:t>
      </w:r>
      <w:proofErr w:type="gramEnd"/>
      <w:r>
        <w:t>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) as </w:t>
      </w:r>
      <w:proofErr w:type="spellStart"/>
      <w:r>
        <w:t>total_sales</w:t>
      </w:r>
      <w:proofErr w:type="spellEnd"/>
      <w:r>
        <w:t>,</w:t>
      </w:r>
    </w:p>
    <w:p w:rsidR="00BB4163" w:rsidRDefault="00BB4163" w:rsidP="00BB4163">
      <w:proofErr w:type="gramStart"/>
      <w:r>
        <w:t>sum</w:t>
      </w:r>
      <w:proofErr w:type="gramEnd"/>
      <w:r>
        <w:t xml:space="preserve"> (</w:t>
      </w:r>
      <w:proofErr w:type="spellStart"/>
      <w:r>
        <w:t>transaction_qty</w:t>
      </w:r>
      <w:proofErr w:type="spellEnd"/>
      <w:r>
        <w:t xml:space="preserve">) as </w:t>
      </w:r>
      <w:proofErr w:type="spellStart"/>
      <w:r>
        <w:t>tota_qty_sold</w:t>
      </w:r>
      <w:proofErr w:type="spellEnd"/>
      <w:r>
        <w:t>,</w:t>
      </w:r>
    </w:p>
    <w:p w:rsidR="00BB4163" w:rsidRDefault="00BB4163" w:rsidP="00BB4163">
      <w:proofErr w:type="gramStart"/>
      <w:r>
        <w:t>count</w:t>
      </w:r>
      <w:proofErr w:type="gramEnd"/>
      <w:r>
        <w:t xml:space="preserve"> ( </w:t>
      </w:r>
      <w:proofErr w:type="spellStart"/>
      <w:r>
        <w:t>transaction_id</w:t>
      </w:r>
      <w:proofErr w:type="spellEnd"/>
      <w:r>
        <w:t xml:space="preserve">) as </w:t>
      </w:r>
      <w:proofErr w:type="spellStart"/>
      <w:r>
        <w:t>total_orders</w:t>
      </w:r>
      <w:proofErr w:type="spellEnd"/>
    </w:p>
    <w:p w:rsidR="00BB4163" w:rsidRDefault="00BB4163" w:rsidP="00BB4163">
      <w:proofErr w:type="gramStart"/>
      <w:r>
        <w:t>from</w:t>
      </w:r>
      <w:proofErr w:type="gramEnd"/>
      <w:r>
        <w:t xml:space="preserve"> </w:t>
      </w:r>
      <w:proofErr w:type="spellStart"/>
      <w:r>
        <w:t>coffee_shop_sales</w:t>
      </w:r>
      <w:proofErr w:type="spellEnd"/>
    </w:p>
    <w:p w:rsidR="00BB4163" w:rsidRDefault="00BB4163" w:rsidP="00BB4163">
      <w:proofErr w:type="gramStart"/>
      <w:r>
        <w:t>where</w:t>
      </w:r>
      <w:proofErr w:type="gramEnd"/>
      <w:r>
        <w:t xml:space="preserve"> </w:t>
      </w:r>
      <w:proofErr w:type="spellStart"/>
      <w:r>
        <w:t>transaction_date</w:t>
      </w:r>
      <w:proofErr w:type="spellEnd"/>
      <w:r>
        <w:t xml:space="preserve"> = '2023-05-18'</w:t>
      </w:r>
    </w:p>
    <w:p w:rsidR="00F15806" w:rsidRDefault="00F15806" w:rsidP="00BB4163">
      <w:r>
        <w:rPr>
          <w:noProof/>
        </w:rPr>
        <w:drawing>
          <wp:inline distT="0" distB="0" distL="0" distR="0">
            <wp:extent cx="4703618" cy="951599"/>
            <wp:effectExtent l="228600" t="228600" r="230505" b="2298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2024-07-15 16510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9588" cy="956853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BB4163"/>
    <w:p w:rsidR="00432A03" w:rsidRDefault="00432A03" w:rsidP="00432A03">
      <w:r>
        <w:t xml:space="preserve">SELECT </w:t>
      </w:r>
    </w:p>
    <w:p w:rsidR="00432A03" w:rsidRDefault="00432A03" w:rsidP="00432A03">
      <w:r>
        <w:t xml:space="preserve">    </w:t>
      </w:r>
      <w:proofErr w:type="gramStart"/>
      <w:r>
        <w:t>CONCAT(</w:t>
      </w:r>
      <w:proofErr w:type="gramEnd"/>
    </w:p>
    <w:p w:rsidR="00432A03" w:rsidRDefault="00432A03" w:rsidP="00432A03">
      <w:r>
        <w:t xml:space="preserve">        </w:t>
      </w:r>
      <w:proofErr w:type="gramStart"/>
      <w:r>
        <w:t>ROUND(</w:t>
      </w:r>
      <w:proofErr w:type="gramEnd"/>
      <w:r>
        <w:t>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>) / 1000.0, 1),</w:t>
      </w:r>
    </w:p>
    <w:p w:rsidR="00432A03" w:rsidRDefault="00432A03" w:rsidP="00432A03">
      <w:r>
        <w:lastRenderedPageBreak/>
        <w:t xml:space="preserve">        '</w:t>
      </w:r>
      <w:proofErr w:type="gramStart"/>
      <w:r>
        <w:t>k</w:t>
      </w:r>
      <w:proofErr w:type="gramEnd"/>
      <w:r>
        <w:t>'</w:t>
      </w:r>
    </w:p>
    <w:p w:rsidR="00432A03" w:rsidRDefault="00432A03" w:rsidP="00432A03">
      <w:r>
        <w:t xml:space="preserve">    ) AS </w:t>
      </w:r>
      <w:proofErr w:type="spellStart"/>
      <w:r>
        <w:t>total_sales_display</w:t>
      </w:r>
      <w:proofErr w:type="spellEnd"/>
      <w:r>
        <w:t>,</w:t>
      </w:r>
    </w:p>
    <w:p w:rsidR="00432A03" w:rsidRDefault="00432A03" w:rsidP="00432A03">
      <w:r>
        <w:t xml:space="preserve">    </w:t>
      </w:r>
      <w:proofErr w:type="gramStart"/>
      <w:r>
        <w:t>CONCAT(</w:t>
      </w:r>
      <w:proofErr w:type="gramEnd"/>
    </w:p>
    <w:p w:rsidR="00432A03" w:rsidRDefault="00432A03" w:rsidP="00432A03">
      <w:r>
        <w:t xml:space="preserve">        </w:t>
      </w:r>
      <w:proofErr w:type="gramStart"/>
      <w:r>
        <w:t>ROUND(</w:t>
      </w:r>
      <w:proofErr w:type="gramEnd"/>
      <w:r>
        <w:t>SUM(</w:t>
      </w:r>
      <w:proofErr w:type="spellStart"/>
      <w:r>
        <w:t>transaction_qty</w:t>
      </w:r>
      <w:proofErr w:type="spellEnd"/>
      <w:r>
        <w:t>) / 1000.0, 1),</w:t>
      </w:r>
    </w:p>
    <w:p w:rsidR="00432A03" w:rsidRDefault="00432A03" w:rsidP="00432A03">
      <w:r>
        <w:t xml:space="preserve">        '</w:t>
      </w:r>
      <w:proofErr w:type="gramStart"/>
      <w:r>
        <w:t>k</w:t>
      </w:r>
      <w:proofErr w:type="gramEnd"/>
      <w:r>
        <w:t>'</w:t>
      </w:r>
    </w:p>
    <w:p w:rsidR="00432A03" w:rsidRDefault="00432A03" w:rsidP="00432A03">
      <w:r>
        <w:t xml:space="preserve">    ) AS </w:t>
      </w:r>
      <w:proofErr w:type="spellStart"/>
      <w:r>
        <w:t>total_qty_sold</w:t>
      </w:r>
      <w:proofErr w:type="spellEnd"/>
      <w:r>
        <w:t>,</w:t>
      </w:r>
    </w:p>
    <w:p w:rsidR="00432A03" w:rsidRDefault="00432A03" w:rsidP="00432A03">
      <w:r>
        <w:t xml:space="preserve">    </w:t>
      </w:r>
      <w:proofErr w:type="gramStart"/>
      <w:r>
        <w:t>CONCAT(</w:t>
      </w:r>
      <w:proofErr w:type="gramEnd"/>
    </w:p>
    <w:p w:rsidR="00432A03" w:rsidRDefault="00432A03" w:rsidP="00432A03">
      <w:r>
        <w:t xml:space="preserve">        </w:t>
      </w:r>
      <w:proofErr w:type="gramStart"/>
      <w:r>
        <w:t>ROUND(</w:t>
      </w:r>
      <w:proofErr w:type="gramEnd"/>
      <w:r>
        <w:t>COUNT(</w:t>
      </w:r>
      <w:proofErr w:type="spellStart"/>
      <w:r>
        <w:t>transaction_id</w:t>
      </w:r>
      <w:proofErr w:type="spellEnd"/>
      <w:r>
        <w:t>) / 1000.0, 1),</w:t>
      </w:r>
    </w:p>
    <w:p w:rsidR="00432A03" w:rsidRDefault="00432A03" w:rsidP="00432A03">
      <w:r>
        <w:t xml:space="preserve">        '</w:t>
      </w:r>
      <w:proofErr w:type="gramStart"/>
      <w:r>
        <w:t>k</w:t>
      </w:r>
      <w:proofErr w:type="gramEnd"/>
      <w:r>
        <w:t>'</w:t>
      </w:r>
    </w:p>
    <w:p w:rsidR="00432A03" w:rsidRDefault="00432A03" w:rsidP="00432A03">
      <w:r>
        <w:t xml:space="preserve">    ) AS </w:t>
      </w:r>
      <w:proofErr w:type="spellStart"/>
      <w:r>
        <w:t>total_orders</w:t>
      </w:r>
      <w:proofErr w:type="spellEnd"/>
    </w:p>
    <w:p w:rsidR="00432A03" w:rsidRDefault="00432A03" w:rsidP="00432A03">
      <w:r>
        <w:t xml:space="preserve">FROM </w:t>
      </w:r>
    </w:p>
    <w:p w:rsidR="00432A03" w:rsidRDefault="00432A03" w:rsidP="00432A03">
      <w:r>
        <w:t xml:space="preserve">    </w:t>
      </w:r>
      <w:proofErr w:type="spellStart"/>
      <w:r>
        <w:t>coffee_shop_sales</w:t>
      </w:r>
      <w:proofErr w:type="spellEnd"/>
    </w:p>
    <w:p w:rsidR="00432A03" w:rsidRDefault="00432A03" w:rsidP="00432A03">
      <w:r>
        <w:t xml:space="preserve">WHERE </w:t>
      </w:r>
    </w:p>
    <w:p w:rsidR="00BB4163" w:rsidRDefault="00432A03" w:rsidP="00432A03">
      <w:r>
        <w:t xml:space="preserve">    </w:t>
      </w:r>
      <w:proofErr w:type="spellStart"/>
      <w:r>
        <w:t>transaction_date</w:t>
      </w:r>
      <w:proofErr w:type="spellEnd"/>
      <w:r>
        <w:t xml:space="preserve"> = '2023-05-18';</w:t>
      </w:r>
    </w:p>
    <w:p w:rsidR="00432A03" w:rsidRDefault="00432A03" w:rsidP="00432A03">
      <w:r>
        <w:rPr>
          <w:noProof/>
        </w:rPr>
        <w:drawing>
          <wp:inline distT="0" distB="0" distL="0" distR="0">
            <wp:extent cx="5355549" cy="983673"/>
            <wp:effectExtent l="228600" t="228600" r="226695" b="2355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2024-07-15 16534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3447" cy="990634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432A03">
      <w:pPr>
        <w:pBdr>
          <w:bottom w:val="single" w:sz="4" w:space="1" w:color="auto"/>
        </w:pBdr>
      </w:pPr>
    </w:p>
    <w:p w:rsidR="00BB4163" w:rsidRDefault="00BB4163" w:rsidP="00BB4163"/>
    <w:p w:rsidR="00BB4163" w:rsidRDefault="00BB4163" w:rsidP="00432A03">
      <w:pPr>
        <w:pStyle w:val="Heading2"/>
        <w:jc w:val="center"/>
      </w:pPr>
      <w:proofErr w:type="gramStart"/>
      <w:r>
        <w:t>find</w:t>
      </w:r>
      <w:proofErr w:type="gramEnd"/>
      <w:r>
        <w:t xml:space="preserve"> sales on weekend</w:t>
      </w:r>
    </w:p>
    <w:p w:rsidR="00432A03" w:rsidRDefault="00432A0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CASE </w:t>
      </w:r>
    </w:p>
    <w:p w:rsidR="00BB4163" w:rsidRDefault="00BB4163" w:rsidP="00BB4163">
      <w:r>
        <w:t xml:space="preserve">        WHEN </w:t>
      </w:r>
      <w:proofErr w:type="gramStart"/>
      <w:r>
        <w:t>EXTRACT(</w:t>
      </w:r>
      <w:proofErr w:type="gramEnd"/>
      <w:r>
        <w:t xml:space="preserve">DOW FROM </w:t>
      </w:r>
      <w:proofErr w:type="spellStart"/>
      <w:r>
        <w:t>transaction_Date</w:t>
      </w:r>
      <w:proofErr w:type="spellEnd"/>
      <w:r>
        <w:t>) IN (0, 6) THEN 'WEEKENDS'</w:t>
      </w:r>
    </w:p>
    <w:p w:rsidR="00BB4163" w:rsidRDefault="00BB4163" w:rsidP="00BB4163">
      <w:r>
        <w:t xml:space="preserve">        ELSE 'Weekdays'</w:t>
      </w:r>
    </w:p>
    <w:p w:rsidR="00BB4163" w:rsidRDefault="00BB4163" w:rsidP="00BB4163">
      <w:r>
        <w:t xml:space="preserve">    END AS </w:t>
      </w:r>
      <w:proofErr w:type="spellStart"/>
      <w:r>
        <w:t>day_sales</w:t>
      </w:r>
      <w:proofErr w:type="spellEnd"/>
      <w:r>
        <w:t>,</w:t>
      </w:r>
    </w:p>
    <w:p w:rsidR="00BB4163" w:rsidRDefault="00BB4163" w:rsidP="00BB4163">
      <w:r>
        <w:lastRenderedPageBreak/>
        <w:t xml:space="preserve">    </w:t>
      </w:r>
      <w:proofErr w:type="spellStart"/>
      <w:proofErr w:type="gramStart"/>
      <w:r>
        <w:t>concat</w:t>
      </w:r>
      <w:proofErr w:type="spellEnd"/>
      <w:r>
        <w:t>(</w:t>
      </w:r>
      <w:proofErr w:type="gramEnd"/>
      <w:r>
        <w:t>round(SUM(</w:t>
      </w:r>
      <w:proofErr w:type="spellStart"/>
      <w:r>
        <w:t>transaction_qty</w:t>
      </w:r>
      <w:proofErr w:type="spellEnd"/>
      <w:r>
        <w:t xml:space="preserve"> * </w:t>
      </w:r>
      <w:proofErr w:type="spellStart"/>
      <w:r>
        <w:t>unit_price</w:t>
      </w:r>
      <w:proofErr w:type="spellEnd"/>
      <w:r>
        <w:t xml:space="preserve">)/1000,1), 'k') AS </w:t>
      </w:r>
      <w:proofErr w:type="spellStart"/>
      <w:r>
        <w:t>total_sales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proofErr w:type="gramStart"/>
      <w:r>
        <w:t>where</w:t>
      </w:r>
      <w:proofErr w:type="gramEnd"/>
      <w:r>
        <w:t xml:space="preserve"> extract(month from </w:t>
      </w:r>
      <w:proofErr w:type="spellStart"/>
      <w:r>
        <w:t>transaction_date</w:t>
      </w:r>
      <w:proofErr w:type="spellEnd"/>
      <w:r>
        <w:t>) = 2</w:t>
      </w:r>
    </w:p>
    <w:p w:rsidR="00BB4163" w:rsidRDefault="00BB4163" w:rsidP="00BB4163">
      <w:r>
        <w:t xml:space="preserve">GROUP BY </w:t>
      </w:r>
    </w:p>
    <w:p w:rsidR="00BB4163" w:rsidRDefault="00BB4163" w:rsidP="00BB4163">
      <w:r>
        <w:t xml:space="preserve">    CASE </w:t>
      </w:r>
    </w:p>
    <w:p w:rsidR="00BB4163" w:rsidRDefault="00BB4163" w:rsidP="00BB4163">
      <w:r>
        <w:t xml:space="preserve">        WHEN </w:t>
      </w:r>
      <w:proofErr w:type="gramStart"/>
      <w:r>
        <w:t>EXTRACT(</w:t>
      </w:r>
      <w:proofErr w:type="gramEnd"/>
      <w:r>
        <w:t xml:space="preserve">DOW FROM </w:t>
      </w:r>
      <w:proofErr w:type="spellStart"/>
      <w:r>
        <w:t>transaction_Date</w:t>
      </w:r>
      <w:proofErr w:type="spellEnd"/>
      <w:r>
        <w:t>) IN (0, 6) THEN 'WEEKENDS'</w:t>
      </w:r>
    </w:p>
    <w:p w:rsidR="00BB4163" w:rsidRDefault="00BB4163" w:rsidP="00BB4163">
      <w:r>
        <w:t xml:space="preserve">        ELSE 'Weekdays'</w:t>
      </w:r>
    </w:p>
    <w:p w:rsidR="00BB4163" w:rsidRDefault="00BB4163" w:rsidP="00BB4163">
      <w:r>
        <w:t xml:space="preserve">    END;</w:t>
      </w:r>
    </w:p>
    <w:p w:rsidR="00432A03" w:rsidRDefault="00432A03" w:rsidP="00432A03">
      <w:pPr>
        <w:jc w:val="center"/>
      </w:pPr>
      <w:r>
        <w:rPr>
          <w:noProof/>
        </w:rPr>
        <w:drawing>
          <wp:inline distT="0" distB="0" distL="0" distR="0">
            <wp:extent cx="3830782" cy="1601663"/>
            <wp:effectExtent l="228600" t="228600" r="227330" b="2273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2024-07-15 1658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255" cy="1605205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432A03" w:rsidRDefault="00432A03" w:rsidP="00432A03">
      <w:pPr>
        <w:pBdr>
          <w:bottom w:val="single" w:sz="4" w:space="1" w:color="auto"/>
        </w:pBdr>
        <w:jc w:val="center"/>
      </w:pPr>
    </w:p>
    <w:p w:rsidR="00BB4163" w:rsidRDefault="00BB4163" w:rsidP="00BB4163"/>
    <w:p w:rsidR="00BB4163" w:rsidRDefault="00BB4163" w:rsidP="00432A03">
      <w:pPr>
        <w:pStyle w:val="Heading2"/>
        <w:jc w:val="center"/>
      </w:pPr>
      <w:r>
        <w:t>SALES VALUE BY STORE LOCATION</w:t>
      </w:r>
    </w:p>
    <w:p w:rsidR="00BB4163" w:rsidRDefault="00BB4163" w:rsidP="00BB4163"/>
    <w:p w:rsidR="00BB4163" w:rsidRDefault="00BB4163" w:rsidP="00BB4163">
      <w:proofErr w:type="gramStart"/>
      <w:r>
        <w:t xml:space="preserve">SELECT  </w:t>
      </w:r>
      <w:proofErr w:type="spellStart"/>
      <w:r>
        <w:t>store</w:t>
      </w:r>
      <w:proofErr w:type="gramEnd"/>
      <w:r>
        <w:t>_location</w:t>
      </w:r>
      <w:proofErr w:type="spellEnd"/>
      <w:r>
        <w:t xml:space="preserve">, </w:t>
      </w:r>
      <w:proofErr w:type="spellStart"/>
      <w:r>
        <w:t>concat</w:t>
      </w:r>
      <w:proofErr w:type="spellEnd"/>
      <w:r>
        <w:t>(round(sum(</w:t>
      </w:r>
      <w:proofErr w:type="spellStart"/>
      <w:r>
        <w:t>unit_price</w:t>
      </w:r>
      <w:proofErr w:type="spellEnd"/>
      <w:r>
        <w:t>*</w:t>
      </w:r>
      <w:proofErr w:type="spellStart"/>
      <w:r>
        <w:t>transaction_qty</w:t>
      </w:r>
      <w:proofErr w:type="spellEnd"/>
      <w:r>
        <w:t xml:space="preserve">)/1000,2), 'K') as </w:t>
      </w:r>
      <w:proofErr w:type="spellStart"/>
      <w:r>
        <w:t>total_sales</w:t>
      </w:r>
      <w:proofErr w:type="spellEnd"/>
    </w:p>
    <w:p w:rsidR="00BB4163" w:rsidRDefault="00BB4163" w:rsidP="00BB4163">
      <w:proofErr w:type="gramStart"/>
      <w:r>
        <w:t>from</w:t>
      </w:r>
      <w:proofErr w:type="gramEnd"/>
      <w:r>
        <w:t xml:space="preserve"> </w:t>
      </w:r>
      <w:proofErr w:type="spellStart"/>
      <w:r>
        <w:t>coffee_shop_sales</w:t>
      </w:r>
      <w:proofErr w:type="spellEnd"/>
    </w:p>
    <w:p w:rsidR="00BB4163" w:rsidRDefault="00BB4163" w:rsidP="00BB4163">
      <w:proofErr w:type="gramStart"/>
      <w:r>
        <w:t>where</w:t>
      </w:r>
      <w:proofErr w:type="gramEnd"/>
      <w:r>
        <w:t xml:space="preserve"> extract(month from </w:t>
      </w:r>
      <w:proofErr w:type="spellStart"/>
      <w:r>
        <w:t>transaction_date</w:t>
      </w:r>
      <w:proofErr w:type="spellEnd"/>
      <w:r>
        <w:t>)=5</w:t>
      </w:r>
    </w:p>
    <w:p w:rsidR="00BB4163" w:rsidRDefault="00BB4163" w:rsidP="00BB4163">
      <w:proofErr w:type="gramStart"/>
      <w:r>
        <w:t>group</w:t>
      </w:r>
      <w:proofErr w:type="gramEnd"/>
      <w:r>
        <w:t xml:space="preserve"> by </w:t>
      </w:r>
      <w:proofErr w:type="spellStart"/>
      <w:r>
        <w:t>store_location</w:t>
      </w:r>
      <w:proofErr w:type="spellEnd"/>
    </w:p>
    <w:p w:rsidR="00BB4163" w:rsidRDefault="00BB4163" w:rsidP="00BB4163">
      <w:proofErr w:type="gramStart"/>
      <w:r>
        <w:t>order</w:t>
      </w:r>
      <w:proofErr w:type="gramEnd"/>
      <w:r>
        <w:t xml:space="preserve"> by sum(</w:t>
      </w:r>
      <w:proofErr w:type="spellStart"/>
      <w:r>
        <w:t>unit_price</w:t>
      </w:r>
      <w:proofErr w:type="spellEnd"/>
      <w:r>
        <w:t>*</w:t>
      </w:r>
      <w:proofErr w:type="spellStart"/>
      <w:r>
        <w:t>transaction_qty</w:t>
      </w:r>
      <w:proofErr w:type="spellEnd"/>
      <w:r>
        <w:t xml:space="preserve">) </w:t>
      </w:r>
      <w:proofErr w:type="spellStart"/>
      <w:r>
        <w:t>desc</w:t>
      </w:r>
      <w:proofErr w:type="spellEnd"/>
      <w:r>
        <w:t>;</w:t>
      </w:r>
    </w:p>
    <w:p w:rsidR="00432A03" w:rsidRDefault="00432A03" w:rsidP="00BB4163"/>
    <w:p w:rsidR="00432A03" w:rsidRDefault="00432A03" w:rsidP="00432A03">
      <w:pPr>
        <w:jc w:val="center"/>
      </w:pPr>
      <w:r>
        <w:rPr>
          <w:noProof/>
        </w:rPr>
        <w:lastRenderedPageBreak/>
        <w:drawing>
          <wp:inline distT="0" distB="0" distL="0" distR="0">
            <wp:extent cx="4045527" cy="1701912"/>
            <wp:effectExtent l="228600" t="228600" r="222250" b="2222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2024-07-15 16595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136" cy="1709740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432A03" w:rsidRDefault="00432A03" w:rsidP="00432A03">
      <w:pPr>
        <w:pBdr>
          <w:bottom w:val="single" w:sz="4" w:space="1" w:color="auto"/>
        </w:pBdr>
        <w:jc w:val="center"/>
      </w:pPr>
    </w:p>
    <w:p w:rsidR="00BB4163" w:rsidRDefault="00432A03" w:rsidP="00432A03">
      <w:pPr>
        <w:pStyle w:val="Heading2"/>
        <w:jc w:val="center"/>
      </w:pPr>
      <w:r>
        <w:t>Daily</w:t>
      </w:r>
      <w:r w:rsidR="00BB4163">
        <w:t xml:space="preserve"> sale for particular month</w:t>
      </w:r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DAY FROM </w:t>
      </w:r>
      <w:proofErr w:type="spellStart"/>
      <w:r>
        <w:t>transaction_Date</w:t>
      </w:r>
      <w:proofErr w:type="spellEnd"/>
      <w:r>
        <w:t xml:space="preserve">) AS </w:t>
      </w:r>
      <w:proofErr w:type="spellStart"/>
      <w:r>
        <w:t>day_of_month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SUM(</w:t>
      </w:r>
      <w:proofErr w:type="spellStart"/>
      <w:proofErr w:type="gramEnd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 AS </w:t>
      </w:r>
      <w:proofErr w:type="spellStart"/>
      <w:r>
        <w:t>total_sales</w:t>
      </w:r>
      <w:proofErr w:type="spellEnd"/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WHERE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 = 5  -- Filter for May</w:t>
      </w:r>
    </w:p>
    <w:p w:rsidR="00BB4163" w:rsidRDefault="00BB4163" w:rsidP="00BB4163">
      <w:r>
        <w:t xml:space="preserve">GROUP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DAY FROM </w:t>
      </w:r>
      <w:proofErr w:type="spellStart"/>
      <w:r>
        <w:t>transaction_Date</w:t>
      </w:r>
      <w:proofErr w:type="spellEnd"/>
      <w:r>
        <w:t>)  -- Group by day of the month</w:t>
      </w:r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DAY FROM </w:t>
      </w:r>
      <w:proofErr w:type="spellStart"/>
      <w:r>
        <w:t>transaction_Date</w:t>
      </w:r>
      <w:proofErr w:type="spellEnd"/>
      <w:r>
        <w:t>);  -- Optional: Order by day of the month</w:t>
      </w:r>
    </w:p>
    <w:p w:rsidR="00BB4163" w:rsidRDefault="00432A03" w:rsidP="00432A03">
      <w:pPr>
        <w:jc w:val="center"/>
      </w:pPr>
      <w:r>
        <w:rPr>
          <w:noProof/>
        </w:rPr>
        <w:lastRenderedPageBreak/>
        <w:drawing>
          <wp:inline distT="0" distB="0" distL="0" distR="0">
            <wp:extent cx="2998124" cy="5559954"/>
            <wp:effectExtent l="228600" t="228600" r="221615" b="2317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4-07-15 17022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630" cy="5562747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432A03" w:rsidRDefault="00432A03" w:rsidP="00432A03">
      <w:pPr>
        <w:pBdr>
          <w:bottom w:val="single" w:sz="4" w:space="1" w:color="auto"/>
        </w:pBdr>
      </w:pPr>
    </w:p>
    <w:p w:rsidR="00BB4163" w:rsidRDefault="00BB4163" w:rsidP="00BB4163"/>
    <w:p w:rsidR="00BB4163" w:rsidRDefault="00432A03" w:rsidP="00432A03">
      <w:pPr>
        <w:pStyle w:val="Heading2"/>
        <w:jc w:val="center"/>
      </w:pPr>
      <w:r>
        <w:t>C</w:t>
      </w:r>
      <w:r w:rsidR="00BB4163">
        <w:t xml:space="preserve">alculating </w:t>
      </w:r>
      <w:proofErr w:type="spellStart"/>
      <w:r w:rsidR="00BB4163">
        <w:t>total_sales</w:t>
      </w:r>
      <w:proofErr w:type="spellEnd"/>
      <w:r w:rsidR="00BB4163">
        <w:t xml:space="preserve"> and </w:t>
      </w:r>
      <w:proofErr w:type="spellStart"/>
      <w:r w:rsidR="00BB4163">
        <w:t>avg</w:t>
      </w:r>
      <w:proofErr w:type="spellEnd"/>
      <w:r w:rsidR="00BB4163">
        <w:t xml:space="preserve"> sales for everyday and finding </w:t>
      </w:r>
      <w:proofErr w:type="spellStart"/>
      <w:r w:rsidR="00BB4163">
        <w:t>avg</w:t>
      </w:r>
      <w:proofErr w:type="spellEnd"/>
      <w:r w:rsidR="00BB4163">
        <w:t xml:space="preserve"> line</w:t>
      </w:r>
    </w:p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spellStart"/>
      <w:r>
        <w:t>day_of_month</w:t>
      </w:r>
      <w:proofErr w:type="spellEnd"/>
      <w:r>
        <w:t>,</w:t>
      </w:r>
    </w:p>
    <w:p w:rsidR="00BB4163" w:rsidRDefault="00BB4163" w:rsidP="00BB4163">
      <w:r>
        <w:t xml:space="preserve">    CASE</w:t>
      </w:r>
    </w:p>
    <w:p w:rsidR="00BB4163" w:rsidRDefault="00BB4163" w:rsidP="00BB4163">
      <w:r>
        <w:t xml:space="preserve">        WHEN </w:t>
      </w:r>
      <w:proofErr w:type="spellStart"/>
      <w:r>
        <w:t>total_sales</w:t>
      </w:r>
      <w:proofErr w:type="spellEnd"/>
      <w:r>
        <w:t xml:space="preserve"> &gt; </w:t>
      </w:r>
      <w:proofErr w:type="spellStart"/>
      <w:r>
        <w:t>avg_sales</w:t>
      </w:r>
      <w:proofErr w:type="spellEnd"/>
      <w:r>
        <w:t xml:space="preserve"> THEN 'above average'</w:t>
      </w:r>
    </w:p>
    <w:p w:rsidR="00BB4163" w:rsidRDefault="00BB4163" w:rsidP="00BB4163">
      <w:r>
        <w:lastRenderedPageBreak/>
        <w:t xml:space="preserve">        WHEN </w:t>
      </w:r>
      <w:proofErr w:type="spellStart"/>
      <w:r>
        <w:t>total_sales</w:t>
      </w:r>
      <w:proofErr w:type="spellEnd"/>
      <w:r>
        <w:t xml:space="preserve"> &lt; </w:t>
      </w:r>
      <w:proofErr w:type="spellStart"/>
      <w:r>
        <w:t>avg_sales</w:t>
      </w:r>
      <w:proofErr w:type="spellEnd"/>
      <w:r>
        <w:t xml:space="preserve"> THEN 'below average'</w:t>
      </w:r>
    </w:p>
    <w:p w:rsidR="00BB4163" w:rsidRDefault="00BB4163" w:rsidP="00BB4163">
      <w:r>
        <w:t xml:space="preserve">        ELSE 'average'</w:t>
      </w:r>
    </w:p>
    <w:p w:rsidR="00BB4163" w:rsidRDefault="00BB4163" w:rsidP="00BB4163">
      <w:r>
        <w:t xml:space="preserve">    END AS </w:t>
      </w:r>
      <w:proofErr w:type="spellStart"/>
      <w:r>
        <w:t>sales_status</w:t>
      </w:r>
      <w:proofErr w:type="spellEnd"/>
      <w:r>
        <w:t>,</w:t>
      </w:r>
    </w:p>
    <w:p w:rsidR="00BB4163" w:rsidRDefault="00BB4163" w:rsidP="00BB4163">
      <w:r>
        <w:tab/>
      </w:r>
      <w:proofErr w:type="spellStart"/>
      <w:r>
        <w:t>total_sales</w:t>
      </w:r>
      <w:proofErr w:type="spellEnd"/>
    </w:p>
    <w:p w:rsidR="00BB4163" w:rsidRDefault="00BB4163" w:rsidP="00BB4163">
      <w:r>
        <w:t>FROM (</w:t>
      </w:r>
    </w:p>
    <w:p w:rsidR="00BB4163" w:rsidRDefault="00BB4163" w:rsidP="00BB4163">
      <w:r>
        <w:t xml:space="preserve">    SELECT </w:t>
      </w:r>
    </w:p>
    <w:p w:rsidR="00BB4163" w:rsidRDefault="00BB4163" w:rsidP="00BB4163">
      <w:r>
        <w:t xml:space="preserve">        </w:t>
      </w:r>
      <w:proofErr w:type="gramStart"/>
      <w:r>
        <w:t>extract(</w:t>
      </w:r>
      <w:proofErr w:type="gramEnd"/>
      <w:r>
        <w:t xml:space="preserve">day from </w:t>
      </w:r>
      <w:proofErr w:type="spellStart"/>
      <w:r>
        <w:t>transaction_date</w:t>
      </w:r>
      <w:proofErr w:type="spellEnd"/>
      <w:r>
        <w:t xml:space="preserve">) AS </w:t>
      </w:r>
      <w:proofErr w:type="spellStart"/>
      <w:r>
        <w:t>day_of_month</w:t>
      </w:r>
      <w:proofErr w:type="spellEnd"/>
      <w:r>
        <w:t>,</w:t>
      </w:r>
    </w:p>
    <w:p w:rsidR="00BB4163" w:rsidRDefault="00BB4163" w:rsidP="00BB4163">
      <w:r>
        <w:t xml:space="preserve">        </w:t>
      </w:r>
      <w:proofErr w:type="gramStart"/>
      <w:r>
        <w:t>SUM(</w:t>
      </w:r>
      <w:proofErr w:type="spellStart"/>
      <w:proofErr w:type="gramEnd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>,</w:t>
      </w:r>
    </w:p>
    <w:p w:rsidR="00BB4163" w:rsidRDefault="00BB4163" w:rsidP="00BB4163">
      <w:r>
        <w:t xml:space="preserve">        </w:t>
      </w:r>
      <w:proofErr w:type="spellStart"/>
      <w:proofErr w:type="gramStart"/>
      <w:r>
        <w:t>avg</w:t>
      </w:r>
      <w:proofErr w:type="spellEnd"/>
      <w:r>
        <w:t>(</w:t>
      </w:r>
      <w:proofErr w:type="gramEnd"/>
      <w:r>
        <w:t>SUM(</w:t>
      </w:r>
      <w:proofErr w:type="spellStart"/>
      <w:r>
        <w:t>unit_price</w:t>
      </w:r>
      <w:proofErr w:type="spellEnd"/>
      <w:r>
        <w:t xml:space="preserve"> * </w:t>
      </w:r>
      <w:proofErr w:type="spellStart"/>
      <w:r>
        <w:t>transaction_qty</w:t>
      </w:r>
      <w:proofErr w:type="spellEnd"/>
      <w:r>
        <w:t xml:space="preserve">)) OVER () AS </w:t>
      </w:r>
      <w:proofErr w:type="spellStart"/>
      <w:r>
        <w:t>avg_sales</w:t>
      </w:r>
      <w:proofErr w:type="spellEnd"/>
    </w:p>
    <w:p w:rsidR="00BB4163" w:rsidRDefault="00BB4163" w:rsidP="00BB4163">
      <w:r>
        <w:t xml:space="preserve">    FROM </w:t>
      </w:r>
    </w:p>
    <w:p w:rsidR="00BB4163" w:rsidRDefault="00BB4163" w:rsidP="00BB4163">
      <w:r>
        <w:t xml:space="preserve">    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    WHERE </w:t>
      </w:r>
    </w:p>
    <w:p w:rsidR="00BB4163" w:rsidRDefault="00BB4163" w:rsidP="00BB4163">
      <w:r>
        <w:t xml:space="preserve">    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>) = 5</w:t>
      </w:r>
    </w:p>
    <w:p w:rsidR="00BB4163" w:rsidRDefault="00BB4163" w:rsidP="00BB4163">
      <w:r>
        <w:t xml:space="preserve">    GROUP BY </w:t>
      </w:r>
    </w:p>
    <w:p w:rsidR="00BB4163" w:rsidRDefault="00BB4163" w:rsidP="00BB4163">
      <w:r>
        <w:t xml:space="preserve">        </w:t>
      </w:r>
      <w:proofErr w:type="gramStart"/>
      <w:r>
        <w:t>extract(</w:t>
      </w:r>
      <w:proofErr w:type="gramEnd"/>
      <w:r>
        <w:t xml:space="preserve">day from </w:t>
      </w:r>
      <w:proofErr w:type="spellStart"/>
      <w:r>
        <w:t>transaction_date</w:t>
      </w:r>
      <w:proofErr w:type="spellEnd"/>
      <w:r>
        <w:t>)</w:t>
      </w:r>
    </w:p>
    <w:p w:rsidR="00BB4163" w:rsidRDefault="00BB4163" w:rsidP="00BB4163">
      <w:r>
        <w:t xml:space="preserve">) AS </w:t>
      </w:r>
      <w:proofErr w:type="spellStart"/>
      <w:r>
        <w:t>sales_summary</w:t>
      </w:r>
      <w:proofErr w:type="spellEnd"/>
    </w:p>
    <w:p w:rsidR="00BB4163" w:rsidRDefault="00BB4163" w:rsidP="00BB4163">
      <w:r>
        <w:t xml:space="preserve">ORDER BY </w:t>
      </w:r>
    </w:p>
    <w:p w:rsidR="00BB4163" w:rsidRDefault="00BB4163" w:rsidP="00BB4163">
      <w:r>
        <w:t xml:space="preserve">    </w:t>
      </w:r>
      <w:proofErr w:type="spellStart"/>
      <w:r>
        <w:t>day_of_month</w:t>
      </w:r>
      <w:proofErr w:type="spellEnd"/>
      <w:r>
        <w:t>;</w:t>
      </w:r>
    </w:p>
    <w:p w:rsidR="00BB4163" w:rsidRDefault="00432A03" w:rsidP="00432A03">
      <w:pPr>
        <w:jc w:val="center"/>
      </w:pPr>
      <w:r>
        <w:rPr>
          <w:noProof/>
        </w:rPr>
        <w:lastRenderedPageBreak/>
        <w:drawing>
          <wp:inline distT="0" distB="0" distL="0" distR="0">
            <wp:extent cx="3913909" cy="5503937"/>
            <wp:effectExtent l="228600" t="228600" r="220345" b="2305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2024-07-15 17034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6578" cy="5507691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432A03" w:rsidRDefault="00432A03" w:rsidP="00432A03">
      <w:pPr>
        <w:pBdr>
          <w:bottom w:val="single" w:sz="4" w:space="1" w:color="auto"/>
        </w:pBdr>
      </w:pPr>
    </w:p>
    <w:p w:rsidR="00BB4163" w:rsidRDefault="005F55C4" w:rsidP="005F55C4">
      <w:pPr>
        <w:pStyle w:val="Heading2"/>
        <w:jc w:val="center"/>
      </w:pPr>
      <w:r>
        <w:t>C</w:t>
      </w:r>
      <w:r w:rsidR="00BB4163">
        <w:t>alculate sales by product category</w:t>
      </w:r>
    </w:p>
    <w:p w:rsidR="00BB4163" w:rsidRDefault="00BB4163" w:rsidP="00BB4163"/>
    <w:p w:rsidR="00BB4163" w:rsidRDefault="00BB4163" w:rsidP="00BB4163">
      <w:proofErr w:type="gramStart"/>
      <w:r>
        <w:t>select</w:t>
      </w:r>
      <w:proofErr w:type="gramEnd"/>
      <w:r>
        <w:t xml:space="preserve"> </w:t>
      </w:r>
      <w:proofErr w:type="spellStart"/>
      <w:r>
        <w:t>product_category</w:t>
      </w:r>
      <w:proofErr w:type="spellEnd"/>
      <w:r>
        <w:t>,</w:t>
      </w:r>
    </w:p>
    <w:p w:rsidR="00BB4163" w:rsidRDefault="00BB4163" w:rsidP="00BB4163">
      <w:proofErr w:type="gramStart"/>
      <w:r>
        <w:t>sum(</w:t>
      </w:r>
      <w:proofErr w:type="spellStart"/>
      <w:proofErr w:type="gramEnd"/>
      <w:r>
        <w:t>transaction_qty</w:t>
      </w:r>
      <w:proofErr w:type="spellEnd"/>
      <w:r>
        <w:t xml:space="preserve">* </w:t>
      </w:r>
      <w:proofErr w:type="spellStart"/>
      <w:r>
        <w:t>unit_price</w:t>
      </w:r>
      <w:proofErr w:type="spellEnd"/>
      <w:r>
        <w:t xml:space="preserve">) as </w:t>
      </w:r>
      <w:proofErr w:type="spellStart"/>
      <w:r>
        <w:t>total_Sales</w:t>
      </w:r>
      <w:proofErr w:type="spellEnd"/>
    </w:p>
    <w:p w:rsidR="00BB4163" w:rsidRDefault="00BB4163" w:rsidP="00BB4163">
      <w:proofErr w:type="gramStart"/>
      <w:r>
        <w:t>from</w:t>
      </w:r>
      <w:proofErr w:type="gramEnd"/>
      <w:r>
        <w:t xml:space="preserve"> </w:t>
      </w:r>
      <w:proofErr w:type="spellStart"/>
      <w:r>
        <w:t>coffee_shop_sales</w:t>
      </w:r>
      <w:proofErr w:type="spellEnd"/>
    </w:p>
    <w:p w:rsidR="00BB4163" w:rsidRDefault="00BB4163" w:rsidP="00BB4163">
      <w:proofErr w:type="gramStart"/>
      <w:r>
        <w:t>where</w:t>
      </w:r>
      <w:proofErr w:type="gramEnd"/>
      <w:r>
        <w:t xml:space="preserve"> extract(month from </w:t>
      </w:r>
      <w:proofErr w:type="spellStart"/>
      <w:r>
        <w:t>transaction_date</w:t>
      </w:r>
      <w:proofErr w:type="spellEnd"/>
      <w:r>
        <w:t>)=5</w:t>
      </w:r>
    </w:p>
    <w:p w:rsidR="00BB4163" w:rsidRDefault="00BB4163" w:rsidP="00BB4163">
      <w:proofErr w:type="gramStart"/>
      <w:r>
        <w:t>group</w:t>
      </w:r>
      <w:proofErr w:type="gramEnd"/>
      <w:r>
        <w:t xml:space="preserve"> by </w:t>
      </w:r>
      <w:proofErr w:type="spellStart"/>
      <w:r>
        <w:t>product_Category</w:t>
      </w:r>
      <w:proofErr w:type="spellEnd"/>
    </w:p>
    <w:p w:rsidR="00BB4163" w:rsidRDefault="00BB4163" w:rsidP="00BB4163">
      <w:proofErr w:type="gramStart"/>
      <w:r>
        <w:lastRenderedPageBreak/>
        <w:t>order</w:t>
      </w:r>
      <w:proofErr w:type="gramEnd"/>
      <w:r>
        <w:t xml:space="preserve"> by 2;</w:t>
      </w:r>
    </w:p>
    <w:p w:rsidR="00BB4163" w:rsidRDefault="005F55C4" w:rsidP="005F55C4">
      <w:pPr>
        <w:jc w:val="center"/>
      </w:pPr>
      <w:r>
        <w:rPr>
          <w:noProof/>
        </w:rPr>
        <w:drawing>
          <wp:inline distT="0" distB="0" distL="0" distR="0">
            <wp:extent cx="3400851" cy="3131127"/>
            <wp:effectExtent l="228600" t="228600" r="219075" b="2222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2024-07-15 1705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636" cy="3136453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5F55C4" w:rsidRDefault="005F55C4" w:rsidP="005F55C4">
      <w:pPr>
        <w:pBdr>
          <w:bottom w:val="single" w:sz="4" w:space="1" w:color="auto"/>
        </w:pBdr>
        <w:jc w:val="center"/>
      </w:pPr>
    </w:p>
    <w:p w:rsidR="005F55C4" w:rsidRDefault="005F55C4" w:rsidP="00BB4163"/>
    <w:p w:rsidR="00BB4163" w:rsidRDefault="005F55C4" w:rsidP="005F55C4">
      <w:pPr>
        <w:pStyle w:val="Heading2"/>
        <w:jc w:val="center"/>
      </w:pPr>
      <w:r>
        <w:t>F</w:t>
      </w:r>
      <w:r w:rsidR="00BB4163">
        <w:t>ind</w:t>
      </w:r>
      <w:r>
        <w:t>ing</w:t>
      </w:r>
      <w:r w:rsidR="00BB4163">
        <w:t xml:space="preserve"> top 10 product by sales</w:t>
      </w:r>
    </w:p>
    <w:p w:rsidR="00BB4163" w:rsidRDefault="00BB4163" w:rsidP="00BB4163"/>
    <w:p w:rsidR="00BB4163" w:rsidRDefault="00BB4163" w:rsidP="00BB4163">
      <w:proofErr w:type="gramStart"/>
      <w:r>
        <w:t>select</w:t>
      </w:r>
      <w:proofErr w:type="gramEnd"/>
      <w:r>
        <w:t xml:space="preserve"> </w:t>
      </w:r>
      <w:proofErr w:type="spellStart"/>
      <w:r>
        <w:t>product_type</w:t>
      </w:r>
      <w:proofErr w:type="spellEnd"/>
      <w:r>
        <w:t>,</w:t>
      </w:r>
    </w:p>
    <w:p w:rsidR="00BB4163" w:rsidRDefault="00BB4163" w:rsidP="00BB4163">
      <w:proofErr w:type="gramStart"/>
      <w:r>
        <w:t>sum(</w:t>
      </w:r>
      <w:proofErr w:type="spellStart"/>
      <w:proofErr w:type="gramEnd"/>
      <w:r>
        <w:t>transaction_qty</w:t>
      </w:r>
      <w:proofErr w:type="spellEnd"/>
      <w:r>
        <w:t xml:space="preserve">* </w:t>
      </w:r>
      <w:proofErr w:type="spellStart"/>
      <w:r>
        <w:t>unit_price</w:t>
      </w:r>
      <w:proofErr w:type="spellEnd"/>
      <w:r>
        <w:t xml:space="preserve">) as </w:t>
      </w:r>
      <w:proofErr w:type="spellStart"/>
      <w:r>
        <w:t>total_Sales</w:t>
      </w:r>
      <w:proofErr w:type="spellEnd"/>
    </w:p>
    <w:p w:rsidR="00BB4163" w:rsidRDefault="00BB4163" w:rsidP="00BB4163">
      <w:proofErr w:type="gramStart"/>
      <w:r>
        <w:t>from</w:t>
      </w:r>
      <w:proofErr w:type="gramEnd"/>
      <w:r>
        <w:t xml:space="preserve"> </w:t>
      </w:r>
      <w:proofErr w:type="spellStart"/>
      <w:r>
        <w:t>coffee_shop_sales</w:t>
      </w:r>
      <w:proofErr w:type="spellEnd"/>
    </w:p>
    <w:p w:rsidR="00BB4163" w:rsidRDefault="00BB4163" w:rsidP="00BB4163">
      <w:proofErr w:type="gramStart"/>
      <w:r>
        <w:t>where</w:t>
      </w:r>
      <w:proofErr w:type="gramEnd"/>
      <w:r>
        <w:t xml:space="preserve"> extract(month from </w:t>
      </w:r>
      <w:proofErr w:type="spellStart"/>
      <w:r>
        <w:t>transaction_date</w:t>
      </w:r>
      <w:proofErr w:type="spellEnd"/>
      <w:r>
        <w:t xml:space="preserve">)=5 </w:t>
      </w:r>
    </w:p>
    <w:p w:rsidR="00BB4163" w:rsidRDefault="00BB4163" w:rsidP="00BB4163">
      <w:proofErr w:type="gramStart"/>
      <w:r>
        <w:t>group</w:t>
      </w:r>
      <w:proofErr w:type="gramEnd"/>
      <w:r>
        <w:t xml:space="preserve"> by </w:t>
      </w:r>
      <w:proofErr w:type="spellStart"/>
      <w:r>
        <w:t>product_type</w:t>
      </w:r>
      <w:proofErr w:type="spellEnd"/>
    </w:p>
    <w:p w:rsidR="00BB4163" w:rsidRDefault="00BB4163" w:rsidP="00BB4163">
      <w:proofErr w:type="gramStart"/>
      <w:r>
        <w:t>order</w:t>
      </w:r>
      <w:proofErr w:type="gramEnd"/>
      <w:r>
        <w:t xml:space="preserve"> by 2 </w:t>
      </w:r>
      <w:proofErr w:type="spellStart"/>
      <w:r>
        <w:t>desc</w:t>
      </w:r>
      <w:proofErr w:type="spellEnd"/>
    </w:p>
    <w:p w:rsidR="00BB4163" w:rsidRDefault="00BB4163" w:rsidP="00BB4163">
      <w:proofErr w:type="gramStart"/>
      <w:r>
        <w:t>limit</w:t>
      </w:r>
      <w:proofErr w:type="gramEnd"/>
      <w:r>
        <w:t xml:space="preserve"> 10;</w:t>
      </w:r>
    </w:p>
    <w:p w:rsidR="005F55C4" w:rsidRDefault="005F55C4" w:rsidP="005F55C4">
      <w:pPr>
        <w:jc w:val="center"/>
      </w:pPr>
      <w:r>
        <w:rPr>
          <w:noProof/>
        </w:rPr>
        <w:lastRenderedPageBreak/>
        <w:drawing>
          <wp:inline distT="0" distB="0" distL="0" distR="0">
            <wp:extent cx="4045527" cy="4059239"/>
            <wp:effectExtent l="228600" t="228600" r="222250" b="2273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2024-07-15 17062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507" cy="4061226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5F55C4" w:rsidRDefault="005F55C4" w:rsidP="005F55C4">
      <w:pPr>
        <w:pBdr>
          <w:bottom w:val="single" w:sz="4" w:space="1" w:color="auto"/>
        </w:pBdr>
        <w:jc w:val="center"/>
      </w:pPr>
    </w:p>
    <w:p w:rsidR="00BB4163" w:rsidRDefault="00BB4163" w:rsidP="00BB4163"/>
    <w:p w:rsidR="00BB4163" w:rsidRDefault="005F55C4" w:rsidP="005F55C4">
      <w:pPr>
        <w:pStyle w:val="Heading2"/>
      </w:pPr>
      <w:r>
        <w:t>F</w:t>
      </w:r>
      <w:r w:rsidR="00BB4163">
        <w:t>ind</w:t>
      </w:r>
      <w:r>
        <w:t>ing</w:t>
      </w:r>
      <w:r w:rsidR="00BB4163">
        <w:t xml:space="preserve"> total sales, total quantity sold in particular time of the day in particular month</w:t>
      </w:r>
    </w:p>
    <w:p w:rsidR="00BB4163" w:rsidRDefault="00BB4163" w:rsidP="00BB4163"/>
    <w:p w:rsidR="00BB4163" w:rsidRDefault="00BB4163" w:rsidP="00BB4163">
      <w:r>
        <w:t xml:space="preserve">SELECT </w:t>
      </w:r>
    </w:p>
    <w:p w:rsidR="00BB4163" w:rsidRDefault="00BB4163" w:rsidP="00BB4163">
      <w:r>
        <w:t xml:space="preserve">    </w:t>
      </w:r>
      <w:proofErr w:type="gramStart"/>
      <w:r>
        <w:t>SUM(</w:t>
      </w:r>
      <w:proofErr w:type="spellStart"/>
      <w:proofErr w:type="gramEnd"/>
      <w:r>
        <w:t>transaction_qty</w:t>
      </w:r>
      <w:proofErr w:type="spellEnd"/>
      <w:r>
        <w:t xml:space="preserve"> * </w:t>
      </w:r>
      <w:proofErr w:type="spellStart"/>
      <w:r>
        <w:t>unit_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SUM(</w:t>
      </w:r>
      <w:proofErr w:type="spellStart"/>
      <w:proofErr w:type="gramEnd"/>
      <w:r>
        <w:t>transaction_qty</w:t>
      </w:r>
      <w:proofErr w:type="spellEnd"/>
      <w:r>
        <w:t xml:space="preserve">) AS </w:t>
      </w:r>
      <w:proofErr w:type="spellStart"/>
      <w:r>
        <w:t>total_quantity_sold</w:t>
      </w:r>
      <w:proofErr w:type="spellEnd"/>
      <w:r>
        <w:t>,</w:t>
      </w:r>
    </w:p>
    <w:p w:rsidR="00BB4163" w:rsidRDefault="00BB4163" w:rsidP="00BB4163">
      <w:r>
        <w:t xml:space="preserve">    </w:t>
      </w:r>
      <w:proofErr w:type="gramStart"/>
      <w:r>
        <w:t>COUNT(</w:t>
      </w:r>
      <w:proofErr w:type="gramEnd"/>
      <w:r>
        <w:t xml:space="preserve">*) </w:t>
      </w:r>
    </w:p>
    <w:p w:rsidR="00BB4163" w:rsidRDefault="00BB4163" w:rsidP="00BB4163">
      <w:r>
        <w:t xml:space="preserve">FROM </w:t>
      </w:r>
    </w:p>
    <w:p w:rsidR="00BB4163" w:rsidRDefault="00BB4163" w:rsidP="00BB4163">
      <w:r>
        <w:t xml:space="preserve">    </w:t>
      </w:r>
      <w:proofErr w:type="spellStart"/>
      <w:r>
        <w:t>coffee_shop_sales</w:t>
      </w:r>
      <w:proofErr w:type="spellEnd"/>
    </w:p>
    <w:p w:rsidR="00BB4163" w:rsidRDefault="00BB4163" w:rsidP="00BB4163">
      <w:r>
        <w:t xml:space="preserve">WHERE </w:t>
      </w:r>
    </w:p>
    <w:p w:rsidR="00BB4163" w:rsidRDefault="00BB4163" w:rsidP="00BB4163">
      <w:r>
        <w:t xml:space="preserve">    </w:t>
      </w:r>
      <w:proofErr w:type="gramStart"/>
      <w:r>
        <w:t>EXTRACT(</w:t>
      </w:r>
      <w:proofErr w:type="gramEnd"/>
      <w:r>
        <w:t xml:space="preserve">MONTH FROM </w:t>
      </w:r>
      <w:proofErr w:type="spellStart"/>
      <w:r>
        <w:t>transaction_date</w:t>
      </w:r>
      <w:proofErr w:type="spellEnd"/>
      <w:r>
        <w:t xml:space="preserve">) = 5 </w:t>
      </w:r>
    </w:p>
    <w:p w:rsidR="00BB4163" w:rsidRDefault="00BB4163" w:rsidP="00BB4163">
      <w:r>
        <w:t xml:space="preserve">    AND </w:t>
      </w:r>
      <w:proofErr w:type="gramStart"/>
      <w:r>
        <w:t>EXTRACT(</w:t>
      </w:r>
      <w:proofErr w:type="gramEnd"/>
      <w:r>
        <w:t xml:space="preserve">DOW FROM </w:t>
      </w:r>
      <w:proofErr w:type="spellStart"/>
      <w:r>
        <w:t>transaction_date</w:t>
      </w:r>
      <w:proofErr w:type="spellEnd"/>
      <w:r>
        <w:t>) = 1</w:t>
      </w:r>
    </w:p>
    <w:p w:rsidR="00BB4163" w:rsidRDefault="00BB4163" w:rsidP="00BB4163">
      <w:r>
        <w:lastRenderedPageBreak/>
        <w:t xml:space="preserve">    AND </w:t>
      </w:r>
      <w:proofErr w:type="gramStart"/>
      <w:r>
        <w:t>EXTRACT(</w:t>
      </w:r>
      <w:proofErr w:type="gramEnd"/>
      <w:r>
        <w:t xml:space="preserve">HOUR FROM </w:t>
      </w:r>
      <w:proofErr w:type="spellStart"/>
      <w:r>
        <w:t>transaction_time</w:t>
      </w:r>
      <w:proofErr w:type="spellEnd"/>
      <w:r>
        <w:t>) = 8</w:t>
      </w:r>
    </w:p>
    <w:p w:rsidR="005F55C4" w:rsidRDefault="005F55C4" w:rsidP="00BB4163"/>
    <w:p w:rsidR="005F55C4" w:rsidRDefault="005F55C4" w:rsidP="00BB4163">
      <w:r>
        <w:rPr>
          <w:noProof/>
        </w:rPr>
        <w:drawing>
          <wp:inline distT="0" distB="0" distL="0" distR="0">
            <wp:extent cx="5070764" cy="928450"/>
            <wp:effectExtent l="228600" t="228600" r="225425" b="2336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2024-07-15 17072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4904" cy="929208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5F55C4" w:rsidRDefault="005F55C4" w:rsidP="005F55C4">
      <w:pPr>
        <w:pBdr>
          <w:bottom w:val="single" w:sz="4" w:space="1" w:color="auto"/>
        </w:pBdr>
      </w:pPr>
    </w:p>
    <w:p w:rsidR="00BB4163" w:rsidRDefault="00BB4163" w:rsidP="00BB4163"/>
    <w:p w:rsidR="00BB4163" w:rsidRDefault="005F55C4" w:rsidP="005F55C4">
      <w:pPr>
        <w:pStyle w:val="Heading2"/>
        <w:jc w:val="center"/>
      </w:pPr>
      <w:r>
        <w:t>F</w:t>
      </w:r>
      <w:r w:rsidR="00BB4163">
        <w:t>ind total sales in the hour of the day in month</w:t>
      </w:r>
    </w:p>
    <w:p w:rsidR="00BB4163" w:rsidRDefault="00BB4163" w:rsidP="00BB4163"/>
    <w:p w:rsidR="00BB4163" w:rsidRDefault="00BB4163" w:rsidP="00BB4163">
      <w:proofErr w:type="gramStart"/>
      <w:r>
        <w:t>select</w:t>
      </w:r>
      <w:proofErr w:type="gramEnd"/>
      <w:r>
        <w:t xml:space="preserve"> extract(hour from </w:t>
      </w:r>
      <w:proofErr w:type="spellStart"/>
      <w:r>
        <w:t>transaction_time</w:t>
      </w:r>
      <w:proofErr w:type="spellEnd"/>
      <w:r>
        <w:t>),</w:t>
      </w:r>
    </w:p>
    <w:p w:rsidR="00BB4163" w:rsidRDefault="00BB4163" w:rsidP="00BB4163">
      <w:proofErr w:type="gramStart"/>
      <w:r>
        <w:t>sum(</w:t>
      </w:r>
      <w:proofErr w:type="spellStart"/>
      <w:proofErr w:type="gramEnd"/>
      <w:r>
        <w:t>unit_price</w:t>
      </w:r>
      <w:proofErr w:type="spellEnd"/>
      <w:r>
        <w:t>*</w:t>
      </w:r>
      <w:proofErr w:type="spellStart"/>
      <w:r>
        <w:t>transaction_qty</w:t>
      </w:r>
      <w:proofErr w:type="spellEnd"/>
      <w:r>
        <w:t xml:space="preserve">) as </w:t>
      </w:r>
      <w:proofErr w:type="spellStart"/>
      <w:r>
        <w:t>total_sales</w:t>
      </w:r>
      <w:proofErr w:type="spellEnd"/>
    </w:p>
    <w:p w:rsidR="00BB4163" w:rsidRDefault="00BB4163" w:rsidP="00BB4163">
      <w:proofErr w:type="gramStart"/>
      <w:r>
        <w:t>from</w:t>
      </w:r>
      <w:proofErr w:type="gramEnd"/>
      <w:r>
        <w:t xml:space="preserve"> </w:t>
      </w:r>
      <w:proofErr w:type="spellStart"/>
      <w:r>
        <w:t>coffee_shop_sales</w:t>
      </w:r>
      <w:proofErr w:type="spellEnd"/>
    </w:p>
    <w:p w:rsidR="00BB4163" w:rsidRDefault="00BB4163" w:rsidP="00BB4163">
      <w:proofErr w:type="gramStart"/>
      <w:r>
        <w:t>where</w:t>
      </w:r>
      <w:proofErr w:type="gramEnd"/>
      <w:r>
        <w:t xml:space="preserve"> extract(month from </w:t>
      </w:r>
      <w:proofErr w:type="spellStart"/>
      <w:r>
        <w:t>transaction_date</w:t>
      </w:r>
      <w:proofErr w:type="spellEnd"/>
      <w:r>
        <w:t>)=5</w:t>
      </w:r>
    </w:p>
    <w:p w:rsidR="00BB4163" w:rsidRDefault="00BB4163" w:rsidP="00BB4163">
      <w:proofErr w:type="gramStart"/>
      <w:r>
        <w:t>group</w:t>
      </w:r>
      <w:proofErr w:type="gramEnd"/>
      <w:r>
        <w:t xml:space="preserve"> by extract(hour from </w:t>
      </w:r>
      <w:proofErr w:type="spellStart"/>
      <w:r>
        <w:t>transaction_time</w:t>
      </w:r>
      <w:proofErr w:type="spellEnd"/>
      <w:r>
        <w:t>)</w:t>
      </w:r>
    </w:p>
    <w:p w:rsidR="00BB4163" w:rsidRDefault="00BB4163" w:rsidP="00BB4163">
      <w:proofErr w:type="gramStart"/>
      <w:r>
        <w:t>order</w:t>
      </w:r>
      <w:proofErr w:type="gramEnd"/>
      <w:r>
        <w:t xml:space="preserve"> by extract(hour from </w:t>
      </w:r>
      <w:proofErr w:type="spellStart"/>
      <w:r>
        <w:t>transaction_time</w:t>
      </w:r>
      <w:proofErr w:type="spellEnd"/>
      <w:r>
        <w:t>)</w:t>
      </w:r>
    </w:p>
    <w:p w:rsidR="005F55C4" w:rsidRDefault="005F55C4" w:rsidP="005F55C4">
      <w:pPr>
        <w:jc w:val="center"/>
      </w:pPr>
      <w:r>
        <w:rPr>
          <w:noProof/>
        </w:rPr>
        <w:lastRenderedPageBreak/>
        <w:drawing>
          <wp:inline distT="0" distB="0" distL="0" distR="0">
            <wp:extent cx="2331027" cy="4466898"/>
            <wp:effectExtent l="228600" t="228600" r="222250" b="2197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2024-07-15 170830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043" cy="4470762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5F55C4" w:rsidRDefault="005F55C4" w:rsidP="005F55C4">
      <w:pPr>
        <w:pBdr>
          <w:bottom w:val="single" w:sz="4" w:space="1" w:color="auto"/>
        </w:pBdr>
        <w:jc w:val="center"/>
      </w:pPr>
    </w:p>
    <w:p w:rsidR="00BB4163" w:rsidRDefault="00BB4163" w:rsidP="00BB4163"/>
    <w:p w:rsidR="00BB4163" w:rsidRDefault="005F55C4" w:rsidP="005F55C4">
      <w:pPr>
        <w:pStyle w:val="Heading2"/>
        <w:jc w:val="center"/>
      </w:pPr>
      <w:r>
        <w:t>C</w:t>
      </w:r>
      <w:r w:rsidR="00BB4163">
        <w:t>alculate total sale for per day of the month</w:t>
      </w:r>
    </w:p>
    <w:p w:rsidR="00BB4163" w:rsidRDefault="00BB4163" w:rsidP="00BB4163"/>
    <w:p w:rsidR="00BB4163" w:rsidRDefault="00BB4163" w:rsidP="00BB4163">
      <w:proofErr w:type="gramStart"/>
      <w:r>
        <w:t>select</w:t>
      </w:r>
      <w:proofErr w:type="gramEnd"/>
    </w:p>
    <w:p w:rsidR="00BB4163" w:rsidRDefault="00BB4163" w:rsidP="00BB4163">
      <w:proofErr w:type="gramStart"/>
      <w:r>
        <w:t>case</w:t>
      </w:r>
      <w:proofErr w:type="gramEnd"/>
      <w:r>
        <w:t xml:space="preserve"> 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1 then 'Mon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2 then 'Tues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3 then 'Wednes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4 then 'Thurs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5 then 'Friday'</w:t>
      </w:r>
    </w:p>
    <w:p w:rsidR="00BB4163" w:rsidRDefault="00BB4163" w:rsidP="00BB4163">
      <w:proofErr w:type="gramStart"/>
      <w:r>
        <w:lastRenderedPageBreak/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6 then 'Saturday'</w:t>
      </w:r>
    </w:p>
    <w:p w:rsidR="00BB4163" w:rsidRDefault="00BB4163" w:rsidP="00BB4163">
      <w:proofErr w:type="gramStart"/>
      <w:r>
        <w:t>else</w:t>
      </w:r>
      <w:proofErr w:type="gramEnd"/>
      <w:r>
        <w:t xml:space="preserve"> '</w:t>
      </w:r>
      <w:proofErr w:type="spellStart"/>
      <w:r>
        <w:t>sunday</w:t>
      </w:r>
      <w:proofErr w:type="spellEnd"/>
      <w:r>
        <w:t>'</w:t>
      </w:r>
    </w:p>
    <w:p w:rsidR="00BB4163" w:rsidRDefault="00BB4163" w:rsidP="00BB4163">
      <w:proofErr w:type="gramStart"/>
      <w:r>
        <w:t>end</w:t>
      </w:r>
      <w:proofErr w:type="gramEnd"/>
      <w:r>
        <w:t xml:space="preserve"> as </w:t>
      </w:r>
      <w:proofErr w:type="spellStart"/>
      <w:r>
        <w:t>days_of_the_week</w:t>
      </w:r>
      <w:proofErr w:type="spellEnd"/>
      <w:r>
        <w:t>,</w:t>
      </w:r>
    </w:p>
    <w:p w:rsidR="00BB4163" w:rsidRDefault="00BB4163" w:rsidP="00BB4163">
      <w:proofErr w:type="gramStart"/>
      <w:r>
        <w:t>round(</w:t>
      </w:r>
      <w:proofErr w:type="gramEnd"/>
      <w:r>
        <w:t>sum(</w:t>
      </w:r>
      <w:proofErr w:type="spellStart"/>
      <w:r>
        <w:t>unit_price</w:t>
      </w:r>
      <w:proofErr w:type="spellEnd"/>
      <w:r>
        <w:t>*</w:t>
      </w:r>
      <w:proofErr w:type="spellStart"/>
      <w:r>
        <w:t>transaction_qty</w:t>
      </w:r>
      <w:proofErr w:type="spellEnd"/>
      <w:r>
        <w:t xml:space="preserve">)) as </w:t>
      </w:r>
      <w:proofErr w:type="spellStart"/>
      <w:r>
        <w:t>total_sales</w:t>
      </w:r>
      <w:proofErr w:type="spellEnd"/>
    </w:p>
    <w:p w:rsidR="00BB4163" w:rsidRDefault="00BB4163" w:rsidP="00BB4163">
      <w:proofErr w:type="gramStart"/>
      <w:r>
        <w:t>from</w:t>
      </w:r>
      <w:proofErr w:type="gramEnd"/>
    </w:p>
    <w:p w:rsidR="00BB4163" w:rsidRDefault="00BB4163" w:rsidP="00BB4163">
      <w:proofErr w:type="spellStart"/>
      <w:r>
        <w:t>coffee_shop_sales</w:t>
      </w:r>
      <w:proofErr w:type="spellEnd"/>
    </w:p>
    <w:p w:rsidR="00BB4163" w:rsidRDefault="00BB4163" w:rsidP="00BB4163">
      <w:proofErr w:type="gramStart"/>
      <w:r>
        <w:t>where</w:t>
      </w:r>
      <w:proofErr w:type="gramEnd"/>
      <w:r>
        <w:t xml:space="preserve"> extract(month from </w:t>
      </w:r>
      <w:proofErr w:type="spellStart"/>
      <w:r>
        <w:t>transaction_date</w:t>
      </w:r>
      <w:proofErr w:type="spellEnd"/>
      <w:r>
        <w:t>)=5</w:t>
      </w:r>
    </w:p>
    <w:p w:rsidR="00BB4163" w:rsidRDefault="00BB4163" w:rsidP="00BB4163">
      <w:proofErr w:type="gramStart"/>
      <w:r>
        <w:t>group</w:t>
      </w:r>
      <w:proofErr w:type="gramEnd"/>
      <w:r>
        <w:t xml:space="preserve"> by</w:t>
      </w:r>
    </w:p>
    <w:p w:rsidR="00BB4163" w:rsidRDefault="00BB4163" w:rsidP="00BB4163">
      <w:proofErr w:type="gramStart"/>
      <w:r>
        <w:t>case</w:t>
      </w:r>
      <w:proofErr w:type="gramEnd"/>
      <w:r>
        <w:t xml:space="preserve"> 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1 then 'Mon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2 then 'Tues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3 then 'Wednes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4 then 'Thurs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5 then 'Friday'</w:t>
      </w:r>
    </w:p>
    <w:p w:rsidR="00BB4163" w:rsidRDefault="00BB4163" w:rsidP="00BB4163">
      <w:proofErr w:type="gramStart"/>
      <w:r>
        <w:t>when</w:t>
      </w:r>
      <w:proofErr w:type="gramEnd"/>
      <w:r>
        <w:t xml:space="preserve"> extract(</w:t>
      </w:r>
      <w:proofErr w:type="spellStart"/>
      <w:r>
        <w:t>dow</w:t>
      </w:r>
      <w:proofErr w:type="spellEnd"/>
      <w:r>
        <w:t xml:space="preserve"> from </w:t>
      </w:r>
      <w:proofErr w:type="spellStart"/>
      <w:r>
        <w:t>transaction_date</w:t>
      </w:r>
      <w:proofErr w:type="spellEnd"/>
      <w:r>
        <w:t>)=6 then 'Saturday'</w:t>
      </w:r>
    </w:p>
    <w:p w:rsidR="00BB4163" w:rsidRDefault="00BB4163" w:rsidP="00BB4163">
      <w:proofErr w:type="gramStart"/>
      <w:r>
        <w:t>else</w:t>
      </w:r>
      <w:proofErr w:type="gramEnd"/>
      <w:r>
        <w:t xml:space="preserve"> '</w:t>
      </w:r>
      <w:proofErr w:type="spellStart"/>
      <w:r>
        <w:t>sunday</w:t>
      </w:r>
      <w:proofErr w:type="spellEnd"/>
      <w:r>
        <w:t>'</w:t>
      </w:r>
    </w:p>
    <w:p w:rsidR="00BB4163" w:rsidRDefault="00BB4163" w:rsidP="00BB4163">
      <w:proofErr w:type="gramStart"/>
      <w:r>
        <w:t>end</w:t>
      </w:r>
      <w:proofErr w:type="gramEnd"/>
      <w:r>
        <w:t>;</w:t>
      </w:r>
    </w:p>
    <w:p w:rsidR="00BB4163" w:rsidRDefault="00BB4163" w:rsidP="00BB4163"/>
    <w:p w:rsidR="00BB4163" w:rsidRDefault="005F55C4" w:rsidP="005F55C4">
      <w:pPr>
        <w:jc w:val="center"/>
      </w:pPr>
      <w:r>
        <w:rPr>
          <w:noProof/>
        </w:rPr>
        <w:drawing>
          <wp:inline distT="0" distB="0" distL="0" distR="0">
            <wp:extent cx="3304309" cy="2587567"/>
            <wp:effectExtent l="228600" t="228600" r="220345" b="2324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2024-07-15 170931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0196" cy="2600008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BB4163" w:rsidRDefault="00BB4163" w:rsidP="00BB4163"/>
    <w:p w:rsidR="00BB4163" w:rsidRDefault="00BB4163" w:rsidP="00BB4163"/>
    <w:p w:rsidR="0019343B" w:rsidRDefault="0019343B" w:rsidP="0019343B"/>
    <w:sectPr w:rsidR="00193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2MDM1tTA2MzQ3sDRS0lEKTi0uzszPAykwrAUAKQ983ywAAAA="/>
  </w:docVars>
  <w:rsids>
    <w:rsidRoot w:val="009570BF"/>
    <w:rsid w:val="001925C0"/>
    <w:rsid w:val="0019343B"/>
    <w:rsid w:val="00432A03"/>
    <w:rsid w:val="005A70CF"/>
    <w:rsid w:val="005F4A69"/>
    <w:rsid w:val="005F55C4"/>
    <w:rsid w:val="00693501"/>
    <w:rsid w:val="00830BC8"/>
    <w:rsid w:val="009570BF"/>
    <w:rsid w:val="009F10E7"/>
    <w:rsid w:val="00A275C4"/>
    <w:rsid w:val="00BB4163"/>
    <w:rsid w:val="00C54384"/>
    <w:rsid w:val="00D920AE"/>
    <w:rsid w:val="00DF42CC"/>
    <w:rsid w:val="00F15806"/>
    <w:rsid w:val="00F2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3D9267-76ED-49F1-927D-750CDE888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1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10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0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10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438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093A5-F6E8-4010-BB6D-E8921540A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2</TotalTime>
  <Pages>26</Pages>
  <Words>1821</Words>
  <Characters>1038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87</cp:revision>
  <dcterms:created xsi:type="dcterms:W3CDTF">2024-07-13T01:09:00Z</dcterms:created>
  <dcterms:modified xsi:type="dcterms:W3CDTF">2024-07-15T07:11:00Z</dcterms:modified>
</cp:coreProperties>
</file>